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441D2" w14:textId="77777777" w:rsidR="00F62B3B" w:rsidRDefault="00F62B3B" w:rsidP="006E5AAB">
      <w:pPr>
        <w:pStyle w:val="Heading1"/>
        <w:spacing w:before="240"/>
        <w:jc w:val="center"/>
      </w:pPr>
      <w:bookmarkStart w:id="0" w:name="_Hlk65055461"/>
    </w:p>
    <w:p w14:paraId="223050E5" w14:textId="31B81ED9" w:rsidR="00ED35A2" w:rsidRPr="006E5AAB" w:rsidRDefault="00E06635" w:rsidP="006E5AAB">
      <w:pPr>
        <w:pStyle w:val="Heading1"/>
        <w:spacing w:before="240"/>
        <w:jc w:val="center"/>
        <w:rPr>
          <w:noProof/>
        </w:rPr>
      </w:pPr>
      <w:r w:rsidRPr="00891FEB">
        <w:t>Exercise</w:t>
      </w:r>
      <w:r w:rsidRPr="00D71EA0">
        <w:t xml:space="preserve">: </w:t>
      </w:r>
      <w:r>
        <w:rPr>
          <w:noProof/>
        </w:rPr>
        <w:t>JavaScript Async Functions I</w:t>
      </w:r>
    </w:p>
    <w:bookmarkEnd w:id="0"/>
    <w:p w14:paraId="2D54B5DE" w14:textId="64090ACF" w:rsidR="00B51708" w:rsidRPr="00021950" w:rsidRDefault="006C6010" w:rsidP="00B51708">
      <w:pPr>
        <w:pStyle w:val="Heading2"/>
        <w:rPr>
          <w:noProof/>
          <w:highlight w:val="yellow"/>
        </w:rPr>
      </w:pPr>
      <w:r w:rsidRPr="00021950">
        <w:rPr>
          <w:noProof/>
          <w:highlight w:val="yellow"/>
        </w:rPr>
        <w:t>Hello World</w:t>
      </w:r>
    </w:p>
    <w:p w14:paraId="692BB2BF" w14:textId="7A989A03" w:rsidR="00692675" w:rsidRDefault="006C6010" w:rsidP="000A70B9">
      <w:pPr>
        <w:rPr>
          <w:b/>
        </w:rPr>
      </w:pPr>
      <w:r w:rsidRPr="006C6010">
        <w:t xml:space="preserve">Using </w:t>
      </w:r>
      <w:proofErr w:type="spellStart"/>
      <w:r w:rsidRPr="000A70B9">
        <w:rPr>
          <w:rFonts w:ascii="Consolas" w:hAnsi="Consolas"/>
          <w:b/>
        </w:rPr>
        <w:t>setTimeout</w:t>
      </w:r>
      <w:proofErr w:type="spellEnd"/>
      <w:r w:rsidRPr="006C6010">
        <w:t xml:space="preserve"> with </w:t>
      </w:r>
      <w:r w:rsidRPr="006C6010">
        <w:rPr>
          <w:bCs/>
        </w:rPr>
        <w:t>callbacks</w:t>
      </w:r>
      <w:r w:rsidRPr="006C6010">
        <w:t xml:space="preserve">, write </w:t>
      </w:r>
      <w:r w:rsidR="00193D2F">
        <w:t xml:space="preserve">a function </w:t>
      </w:r>
      <w:proofErr w:type="spellStart"/>
      <w:proofErr w:type="gramStart"/>
      <w:r w:rsidR="00BE6237" w:rsidRPr="000A70B9">
        <w:rPr>
          <w:rFonts w:ascii="Consolas" w:hAnsi="Consolas"/>
          <w:b/>
        </w:rPr>
        <w:t>h</w:t>
      </w:r>
      <w:r w:rsidR="00193D2F" w:rsidRPr="000A70B9">
        <w:rPr>
          <w:rFonts w:ascii="Consolas" w:hAnsi="Consolas"/>
          <w:b/>
        </w:rPr>
        <w:t>elloWorld</w:t>
      </w:r>
      <w:proofErr w:type="spellEnd"/>
      <w:r w:rsidR="00193D2F" w:rsidRPr="000A70B9">
        <w:rPr>
          <w:rFonts w:ascii="Consolas" w:hAnsi="Consolas"/>
          <w:b/>
        </w:rPr>
        <w:t>(</w:t>
      </w:r>
      <w:proofErr w:type="gramEnd"/>
      <w:r w:rsidR="00193D2F" w:rsidRPr="000A70B9">
        <w:rPr>
          <w:rFonts w:ascii="Consolas" w:hAnsi="Consolas"/>
          <w:b/>
        </w:rPr>
        <w:t>)</w:t>
      </w:r>
      <w:r w:rsidR="00C47886" w:rsidRPr="00C47886">
        <w:rPr>
          <w:rFonts w:cstheme="minorHAnsi"/>
          <w:bCs/>
        </w:rPr>
        <w:t xml:space="preserve"> </w:t>
      </w:r>
      <w:r w:rsidRPr="006C6010">
        <w:t xml:space="preserve">which logs two messages to the console with a time delay between them. You </w:t>
      </w:r>
      <w:proofErr w:type="gramStart"/>
      <w:r w:rsidR="00833965">
        <w:t>have to</w:t>
      </w:r>
      <w:proofErr w:type="gramEnd"/>
      <w:r w:rsidRPr="006C6010">
        <w:t xml:space="preserve"> log the first message immediately and the second message after a 2-second delay.</w:t>
      </w:r>
    </w:p>
    <w:p w14:paraId="05E8973B" w14:textId="0CA18F70" w:rsidR="00B51708" w:rsidRDefault="00692675" w:rsidP="00B51708">
      <w:pPr>
        <w:pStyle w:val="Heading3"/>
        <w:rPr>
          <w:noProof/>
        </w:rPr>
      </w:pPr>
      <w:r>
        <w:rPr>
          <w:noProof/>
        </w:rPr>
        <w:t>R</w:t>
      </w:r>
      <w:r w:rsidR="006C6010">
        <w:rPr>
          <w:noProof/>
        </w:rPr>
        <w:t>equirements</w:t>
      </w:r>
    </w:p>
    <w:p w14:paraId="36FA3120" w14:textId="7037A313" w:rsidR="006C6010" w:rsidRDefault="006C6010" w:rsidP="006C6010">
      <w:pPr>
        <w:pStyle w:val="ListParagraph"/>
        <w:numPr>
          <w:ilvl w:val="0"/>
          <w:numId w:val="42"/>
        </w:numPr>
      </w:pPr>
      <w:r>
        <w:t>The first message, "</w:t>
      </w:r>
      <w:r w:rsidRPr="006C6010">
        <w:rPr>
          <w:rFonts w:ascii="Consolas" w:hAnsi="Consolas"/>
          <w:b/>
          <w:bCs/>
        </w:rPr>
        <w:t>Hello</w:t>
      </w:r>
      <w:r>
        <w:t>", should be logged to the console immediately when the script runs.</w:t>
      </w:r>
    </w:p>
    <w:p w14:paraId="4DB327D4" w14:textId="2A0180FB" w:rsidR="006C6010" w:rsidRDefault="006C6010" w:rsidP="006C6010">
      <w:pPr>
        <w:pStyle w:val="ListParagraph"/>
        <w:numPr>
          <w:ilvl w:val="0"/>
          <w:numId w:val="42"/>
        </w:numPr>
      </w:pPr>
      <w:r>
        <w:t>The second message, "</w:t>
      </w:r>
      <w:r w:rsidRPr="006C6010">
        <w:rPr>
          <w:rFonts w:ascii="Consolas" w:hAnsi="Consolas"/>
          <w:b/>
          <w:bCs/>
        </w:rPr>
        <w:t>World</w:t>
      </w:r>
      <w:r>
        <w:t>", should be logged to the console exactly 2 seconds after the first message.</w:t>
      </w:r>
    </w:p>
    <w:p w14:paraId="36B1BA89" w14:textId="0FE417DE" w:rsidR="00692675" w:rsidRDefault="00692675" w:rsidP="00692675">
      <w:pPr>
        <w:pStyle w:val="Heading3"/>
        <w:rPr>
          <w:noProof/>
        </w:rPr>
      </w:pPr>
      <w:r>
        <w:rPr>
          <w:noProof/>
        </w:rPr>
        <w:t>Hints</w:t>
      </w:r>
    </w:p>
    <w:p w14:paraId="14C49369" w14:textId="4CCA10E9" w:rsidR="00692675" w:rsidRDefault="00692675" w:rsidP="00692675">
      <w:pPr>
        <w:pStyle w:val="ListParagraph"/>
        <w:numPr>
          <w:ilvl w:val="0"/>
          <w:numId w:val="42"/>
        </w:numPr>
      </w:pPr>
      <w:r w:rsidRPr="00692675">
        <w:t>Start by logging the message "</w:t>
      </w:r>
      <w:r w:rsidRPr="00692675">
        <w:rPr>
          <w:rFonts w:ascii="Consolas" w:hAnsi="Consolas"/>
          <w:b/>
          <w:bCs/>
        </w:rPr>
        <w:t>Hello</w:t>
      </w:r>
      <w:r w:rsidRPr="00692675">
        <w:t>" to the console. This message should appear immediately when the script runs.</w:t>
      </w:r>
    </w:p>
    <w:p w14:paraId="1379FEDA" w14:textId="77777777" w:rsidR="00692675" w:rsidRPr="00692675" w:rsidRDefault="00692675" w:rsidP="00692675">
      <w:pPr>
        <w:pStyle w:val="ListParagraph"/>
        <w:numPr>
          <w:ilvl w:val="0"/>
          <w:numId w:val="42"/>
        </w:numPr>
      </w:pPr>
      <w:r w:rsidRPr="00692675">
        <w:t xml:space="preserve">Use the </w:t>
      </w:r>
      <w:proofErr w:type="spellStart"/>
      <w:r w:rsidRPr="00692675">
        <w:rPr>
          <w:rFonts w:ascii="Consolas" w:hAnsi="Consolas"/>
          <w:b/>
          <w:bCs/>
        </w:rPr>
        <w:t>setTimeout</w:t>
      </w:r>
      <w:proofErr w:type="spellEnd"/>
      <w:r w:rsidRPr="00692675">
        <w:t xml:space="preserve"> function to schedule another message, "</w:t>
      </w:r>
      <w:r w:rsidRPr="00692675">
        <w:rPr>
          <w:rFonts w:ascii="Consolas" w:hAnsi="Consolas"/>
          <w:b/>
          <w:bCs/>
        </w:rPr>
        <w:t>World</w:t>
      </w:r>
      <w:r w:rsidRPr="00692675">
        <w:t xml:space="preserve">", to be logged </w:t>
      </w:r>
      <w:proofErr w:type="gramStart"/>
      <w:r w:rsidRPr="00692675">
        <w:t>to</w:t>
      </w:r>
      <w:proofErr w:type="gramEnd"/>
      <w:r w:rsidRPr="00692675">
        <w:t xml:space="preserve"> the console after a 2-second delay.</w:t>
      </w:r>
    </w:p>
    <w:p w14:paraId="1BF4A3C2" w14:textId="762A0BE5" w:rsidR="00B51708" w:rsidRPr="00F33947" w:rsidRDefault="00B303AE" w:rsidP="00B51708">
      <w:pPr>
        <w:pStyle w:val="Heading2"/>
        <w:rPr>
          <w:noProof/>
          <w:highlight w:val="yellow"/>
        </w:rPr>
      </w:pPr>
      <w:r w:rsidRPr="00F33947">
        <w:rPr>
          <w:noProof/>
          <w:highlight w:val="yellow"/>
        </w:rPr>
        <w:t>Chain</w:t>
      </w:r>
      <w:r w:rsidR="00212740" w:rsidRPr="00F33947">
        <w:rPr>
          <w:noProof/>
          <w:highlight w:val="yellow"/>
        </w:rPr>
        <w:t>e</w:t>
      </w:r>
      <w:r w:rsidRPr="00F33947">
        <w:rPr>
          <w:noProof/>
          <w:highlight w:val="yellow"/>
        </w:rPr>
        <w:t>d</w:t>
      </w:r>
      <w:r w:rsidR="00212740" w:rsidRPr="00F33947">
        <w:rPr>
          <w:noProof/>
          <w:highlight w:val="yellow"/>
        </w:rPr>
        <w:t xml:space="preserve"> </w:t>
      </w:r>
      <w:r w:rsidR="00880016" w:rsidRPr="00F33947">
        <w:rPr>
          <w:noProof/>
          <w:highlight w:val="yellow"/>
        </w:rPr>
        <w:t>Promises</w:t>
      </w:r>
    </w:p>
    <w:p w14:paraId="050498DE" w14:textId="1CDF01DA" w:rsidR="00E70E89" w:rsidRDefault="00E70E89" w:rsidP="00E70E89">
      <w:r w:rsidRPr="00E70E89">
        <w:t xml:space="preserve">Using </w:t>
      </w:r>
      <w:proofErr w:type="spellStart"/>
      <w:r w:rsidRPr="00E70E89">
        <w:rPr>
          <w:rFonts w:ascii="Consolas" w:hAnsi="Consolas"/>
          <w:b/>
          <w:bCs/>
        </w:rPr>
        <w:t>setTimeout</w:t>
      </w:r>
      <w:proofErr w:type="spellEnd"/>
      <w:r w:rsidRPr="00E70E89">
        <w:t xml:space="preserve"> with </w:t>
      </w:r>
      <w:r w:rsidRPr="00E70E89">
        <w:rPr>
          <w:b/>
          <w:bCs/>
        </w:rPr>
        <w:t>callbacks</w:t>
      </w:r>
      <w:r w:rsidRPr="00E70E89">
        <w:t xml:space="preserve">, write </w:t>
      </w:r>
      <w:r>
        <w:t xml:space="preserve">a function </w:t>
      </w:r>
      <w:proofErr w:type="spellStart"/>
      <w:proofErr w:type="gramStart"/>
      <w:r w:rsidR="00B23406" w:rsidRPr="00B23406">
        <w:rPr>
          <w:rFonts w:ascii="Consolas" w:hAnsi="Consolas"/>
          <w:b/>
          <w:bCs/>
        </w:rPr>
        <w:t>chainedPromises</w:t>
      </w:r>
      <w:proofErr w:type="spellEnd"/>
      <w:r w:rsidRPr="00E70E89">
        <w:rPr>
          <w:rFonts w:ascii="Consolas" w:hAnsi="Consolas"/>
          <w:b/>
          <w:bCs/>
        </w:rPr>
        <w:t>(</w:t>
      </w:r>
      <w:proofErr w:type="gramEnd"/>
      <w:r w:rsidRPr="00E70E89">
        <w:rPr>
          <w:rFonts w:ascii="Consolas" w:hAnsi="Consolas"/>
          <w:b/>
          <w:bCs/>
        </w:rPr>
        <w:t>)</w:t>
      </w:r>
      <w:r w:rsidRPr="00E70E89">
        <w:t xml:space="preserve"> which logs a series of messages to the console with increasing delays. </w:t>
      </w:r>
      <w:r w:rsidR="00212740">
        <w:t>The function must log</w:t>
      </w:r>
      <w:r w:rsidRPr="00E70E89">
        <w:t xml:space="preserve"> "</w:t>
      </w:r>
      <w:r w:rsidRPr="00212740">
        <w:rPr>
          <w:rFonts w:ascii="Consolas" w:hAnsi="Consolas"/>
          <w:b/>
          <w:bCs/>
        </w:rPr>
        <w:t>Start</w:t>
      </w:r>
      <w:r w:rsidRPr="00E70E89">
        <w:t>" immediately, then "</w:t>
      </w:r>
      <w:r w:rsidRPr="00212740">
        <w:rPr>
          <w:rFonts w:ascii="Consolas" w:hAnsi="Consolas"/>
          <w:b/>
          <w:bCs/>
        </w:rPr>
        <w:t>1</w:t>
      </w:r>
      <w:r w:rsidRPr="00E70E89">
        <w:t>" after 1 second, "</w:t>
      </w:r>
      <w:r w:rsidRPr="00212740">
        <w:rPr>
          <w:rFonts w:ascii="Consolas" w:hAnsi="Consolas"/>
          <w:b/>
          <w:bCs/>
        </w:rPr>
        <w:t>2</w:t>
      </w:r>
      <w:r w:rsidRPr="00E70E89">
        <w:t>" after 2 seconds, and "</w:t>
      </w:r>
      <w:r w:rsidRPr="00212740">
        <w:rPr>
          <w:rFonts w:ascii="Consolas" w:hAnsi="Consolas"/>
          <w:b/>
          <w:bCs/>
        </w:rPr>
        <w:t>3</w:t>
      </w:r>
      <w:r w:rsidRPr="00E70E89">
        <w:t>" after 3 seconds.</w:t>
      </w:r>
    </w:p>
    <w:p w14:paraId="7994F695" w14:textId="77777777" w:rsidR="0052624B" w:rsidRDefault="0052624B" w:rsidP="0052624B">
      <w:pPr>
        <w:pStyle w:val="Heading3"/>
        <w:rPr>
          <w:noProof/>
        </w:rPr>
      </w:pPr>
      <w:r>
        <w:rPr>
          <w:noProof/>
        </w:rPr>
        <w:t>Requirements</w:t>
      </w:r>
    </w:p>
    <w:p w14:paraId="3B924667" w14:textId="77777777" w:rsidR="0052624B" w:rsidRPr="0052624B" w:rsidRDefault="0052624B" w:rsidP="0052624B">
      <w:pPr>
        <w:pStyle w:val="ListParagraph"/>
        <w:numPr>
          <w:ilvl w:val="0"/>
          <w:numId w:val="42"/>
        </w:numPr>
      </w:pPr>
      <w:r w:rsidRPr="0052624B">
        <w:t>"</w:t>
      </w:r>
      <w:r w:rsidRPr="0052624B">
        <w:rPr>
          <w:rFonts w:ascii="Consolas" w:hAnsi="Consolas"/>
          <w:b/>
          <w:bCs/>
        </w:rPr>
        <w:t>Start</w:t>
      </w:r>
      <w:r w:rsidRPr="0052624B">
        <w:t xml:space="preserve">" should be </w:t>
      </w:r>
      <w:proofErr w:type="gramStart"/>
      <w:r w:rsidRPr="0052624B">
        <w:t>logged</w:t>
      </w:r>
      <w:proofErr w:type="gramEnd"/>
      <w:r w:rsidRPr="0052624B">
        <w:t xml:space="preserve"> immediately.</w:t>
      </w:r>
    </w:p>
    <w:p w14:paraId="75A3BE26" w14:textId="77777777" w:rsidR="0052624B" w:rsidRPr="0052624B" w:rsidRDefault="0052624B" w:rsidP="0052624B">
      <w:pPr>
        <w:pStyle w:val="ListParagraph"/>
        <w:numPr>
          <w:ilvl w:val="0"/>
          <w:numId w:val="42"/>
        </w:numPr>
      </w:pPr>
      <w:r w:rsidRPr="0052624B">
        <w:t>"</w:t>
      </w:r>
      <w:r w:rsidRPr="0052624B">
        <w:rPr>
          <w:rFonts w:ascii="Consolas" w:hAnsi="Consolas"/>
          <w:b/>
          <w:bCs/>
        </w:rPr>
        <w:t>1</w:t>
      </w:r>
      <w:r w:rsidRPr="0052624B">
        <w:t>" should be logged 1 second after "</w:t>
      </w:r>
      <w:r w:rsidRPr="0052624B">
        <w:rPr>
          <w:rFonts w:ascii="Consolas" w:hAnsi="Consolas"/>
          <w:b/>
          <w:bCs/>
        </w:rPr>
        <w:t>Start</w:t>
      </w:r>
      <w:r w:rsidRPr="0052624B">
        <w:t>".</w:t>
      </w:r>
    </w:p>
    <w:p w14:paraId="25C2A4C1" w14:textId="77777777" w:rsidR="0052624B" w:rsidRPr="0052624B" w:rsidRDefault="0052624B" w:rsidP="0052624B">
      <w:pPr>
        <w:pStyle w:val="ListParagraph"/>
        <w:numPr>
          <w:ilvl w:val="0"/>
          <w:numId w:val="42"/>
        </w:numPr>
      </w:pPr>
      <w:r w:rsidRPr="0052624B">
        <w:t>"</w:t>
      </w:r>
      <w:r w:rsidRPr="0052624B">
        <w:rPr>
          <w:rFonts w:ascii="Consolas" w:hAnsi="Consolas"/>
          <w:b/>
          <w:bCs/>
        </w:rPr>
        <w:t>2</w:t>
      </w:r>
      <w:r w:rsidRPr="0052624B">
        <w:t>" should be logged 2 seconds after "</w:t>
      </w:r>
      <w:r w:rsidRPr="0052624B">
        <w:rPr>
          <w:rFonts w:ascii="Consolas" w:hAnsi="Consolas"/>
          <w:b/>
          <w:bCs/>
        </w:rPr>
        <w:t>Start</w:t>
      </w:r>
      <w:r w:rsidRPr="0052624B">
        <w:t>".</w:t>
      </w:r>
    </w:p>
    <w:p w14:paraId="5C73A6DE" w14:textId="373737C9" w:rsidR="00B51708" w:rsidRPr="0052624B" w:rsidRDefault="0052624B" w:rsidP="0052624B">
      <w:pPr>
        <w:pStyle w:val="ListParagraph"/>
        <w:numPr>
          <w:ilvl w:val="0"/>
          <w:numId w:val="42"/>
        </w:numPr>
      </w:pPr>
      <w:r w:rsidRPr="0052624B">
        <w:t>"</w:t>
      </w:r>
      <w:r w:rsidRPr="0052624B">
        <w:rPr>
          <w:rFonts w:ascii="Consolas" w:hAnsi="Consolas"/>
          <w:b/>
          <w:bCs/>
        </w:rPr>
        <w:t>3</w:t>
      </w:r>
      <w:r w:rsidRPr="0052624B">
        <w:t>" should be logged 3 seconds after "</w:t>
      </w:r>
      <w:r w:rsidRPr="0052624B">
        <w:rPr>
          <w:rFonts w:ascii="Consolas" w:hAnsi="Consolas"/>
          <w:b/>
          <w:bCs/>
        </w:rPr>
        <w:t>Start</w:t>
      </w:r>
      <w:r w:rsidRPr="0052624B">
        <w:t>".</w:t>
      </w:r>
    </w:p>
    <w:p w14:paraId="771CF955" w14:textId="77777777" w:rsidR="00B712EA" w:rsidRDefault="00B712EA" w:rsidP="00B712EA">
      <w:pPr>
        <w:pStyle w:val="Heading3"/>
        <w:rPr>
          <w:noProof/>
        </w:rPr>
      </w:pPr>
      <w:r>
        <w:rPr>
          <w:noProof/>
        </w:rPr>
        <w:t>Hints</w:t>
      </w:r>
    </w:p>
    <w:p w14:paraId="5BD5751A" w14:textId="11A55A17" w:rsidR="00B51708" w:rsidRPr="00C520AD" w:rsidRDefault="00B712EA" w:rsidP="00B712EA">
      <w:pPr>
        <w:pStyle w:val="ListParagraph"/>
        <w:numPr>
          <w:ilvl w:val="0"/>
          <w:numId w:val="42"/>
        </w:numPr>
        <w:rPr>
          <w:noProof/>
          <w:lang w:val="bg-BG"/>
        </w:rPr>
      </w:pPr>
      <w:r w:rsidRPr="00B712EA">
        <w:rPr>
          <w:noProof/>
          <w:lang w:val="bg-BG"/>
        </w:rPr>
        <w:t>Start by logging the message "</w:t>
      </w:r>
      <w:r w:rsidRPr="00B712EA">
        <w:rPr>
          <w:rFonts w:ascii="Consolas" w:hAnsi="Consolas"/>
          <w:b/>
          <w:bCs/>
          <w:noProof/>
          <w:lang w:val="bg-BG"/>
        </w:rPr>
        <w:t>Start</w:t>
      </w:r>
      <w:r w:rsidRPr="00B712EA">
        <w:rPr>
          <w:noProof/>
          <w:lang w:val="bg-BG"/>
        </w:rPr>
        <w:t>" to the console. This message should appear immediately when the script runs.</w:t>
      </w:r>
    </w:p>
    <w:p w14:paraId="293E84A8" w14:textId="7EE9E408" w:rsidR="00C520AD" w:rsidRPr="00C520AD" w:rsidRDefault="00C520AD" w:rsidP="00C520AD">
      <w:pPr>
        <w:pStyle w:val="ListParagraph"/>
        <w:numPr>
          <w:ilvl w:val="0"/>
          <w:numId w:val="42"/>
        </w:numPr>
        <w:rPr>
          <w:noProof/>
          <w:lang w:val="bg-BG"/>
        </w:rPr>
      </w:pPr>
      <w:r w:rsidRPr="00C520AD">
        <w:rPr>
          <w:noProof/>
          <w:lang w:val="bg-BG"/>
        </w:rPr>
        <w:t xml:space="preserve">Use </w:t>
      </w:r>
      <w:r w:rsidRPr="00C520AD">
        <w:rPr>
          <w:rFonts w:ascii="Consolas" w:hAnsi="Consolas"/>
          <w:b/>
          <w:bCs/>
          <w:noProof/>
          <w:lang w:val="bg-BG"/>
        </w:rPr>
        <w:t>setTimeout</w:t>
      </w:r>
      <w:r w:rsidRPr="00C520AD">
        <w:rPr>
          <w:noProof/>
          <w:lang w:val="bg-BG"/>
        </w:rPr>
        <w:t xml:space="preserve"> to schedule logging the </w:t>
      </w:r>
      <w:r>
        <w:rPr>
          <w:noProof/>
        </w:rPr>
        <w:t>messages, holding the numbers.</w:t>
      </w:r>
    </w:p>
    <w:p w14:paraId="1B97B610" w14:textId="220656AC" w:rsidR="00640502" w:rsidRPr="009113A1" w:rsidRDefault="00755DCE" w:rsidP="00755DCE">
      <w:pPr>
        <w:pStyle w:val="Heading2"/>
        <w:rPr>
          <w:noProof/>
          <w:highlight w:val="yellow"/>
        </w:rPr>
      </w:pPr>
      <w:r w:rsidRPr="009113A1">
        <w:rPr>
          <w:noProof/>
          <w:highlight w:val="yellow"/>
        </w:rPr>
        <w:t>Simple Promise</w:t>
      </w:r>
    </w:p>
    <w:p w14:paraId="6699541E" w14:textId="75807378" w:rsidR="00755DCE" w:rsidRDefault="00155B7D" w:rsidP="00755DCE">
      <w:r w:rsidRPr="00155B7D">
        <w:t xml:space="preserve">Using promises, write </w:t>
      </w:r>
      <w:r>
        <w:t xml:space="preserve">a function </w:t>
      </w:r>
      <w:proofErr w:type="spellStart"/>
      <w:proofErr w:type="gramStart"/>
      <w:r w:rsidRPr="00155B7D">
        <w:rPr>
          <w:rFonts w:ascii="Consolas" w:hAnsi="Consolas"/>
          <w:b/>
          <w:bCs/>
        </w:rPr>
        <w:t>simplePromise</w:t>
      </w:r>
      <w:proofErr w:type="spellEnd"/>
      <w:r w:rsidRPr="00155B7D">
        <w:rPr>
          <w:rFonts w:ascii="Consolas" w:hAnsi="Consolas"/>
          <w:b/>
          <w:bCs/>
        </w:rPr>
        <w:t>(</w:t>
      </w:r>
      <w:proofErr w:type="gramEnd"/>
      <w:r w:rsidRPr="00155B7D">
        <w:rPr>
          <w:rFonts w:ascii="Consolas" w:hAnsi="Consolas"/>
          <w:b/>
          <w:bCs/>
        </w:rPr>
        <w:t>)</w:t>
      </w:r>
      <w:r w:rsidRPr="00155B7D">
        <w:t xml:space="preserve"> which creates a promise that resolves to "</w:t>
      </w:r>
      <w:r w:rsidRPr="00155B7D">
        <w:rPr>
          <w:rFonts w:ascii="Consolas" w:hAnsi="Consolas"/>
          <w:b/>
          <w:bCs/>
        </w:rPr>
        <w:t>Success!</w:t>
      </w:r>
      <w:r w:rsidRPr="00155B7D">
        <w:t>" after 2 seconds and logs the result to the console.</w:t>
      </w:r>
    </w:p>
    <w:p w14:paraId="2F2EE548" w14:textId="77777777" w:rsidR="00155B7D" w:rsidRDefault="00155B7D" w:rsidP="00155B7D">
      <w:pPr>
        <w:pStyle w:val="Heading3"/>
        <w:rPr>
          <w:noProof/>
        </w:rPr>
      </w:pPr>
      <w:r>
        <w:rPr>
          <w:noProof/>
        </w:rPr>
        <w:t>Requirements</w:t>
      </w:r>
    </w:p>
    <w:p w14:paraId="0E276091" w14:textId="4987A96C" w:rsidR="00155B7D" w:rsidRDefault="00155B7D" w:rsidP="00155B7D">
      <w:pPr>
        <w:pStyle w:val="ListParagraph"/>
        <w:numPr>
          <w:ilvl w:val="0"/>
          <w:numId w:val="42"/>
        </w:numPr>
      </w:pPr>
      <w:r>
        <w:t>The promise should resolve to "</w:t>
      </w:r>
      <w:r w:rsidRPr="00155B7D">
        <w:rPr>
          <w:rFonts w:ascii="Consolas" w:hAnsi="Consolas"/>
          <w:b/>
          <w:bCs/>
        </w:rPr>
        <w:t>Success!</w:t>
      </w:r>
      <w:r>
        <w:t>" after 2 seconds.</w:t>
      </w:r>
    </w:p>
    <w:p w14:paraId="215E0692" w14:textId="7A8E9BF1" w:rsidR="00155B7D" w:rsidRDefault="00155B7D" w:rsidP="00155B7D">
      <w:pPr>
        <w:pStyle w:val="ListParagraph"/>
        <w:numPr>
          <w:ilvl w:val="0"/>
          <w:numId w:val="42"/>
        </w:numPr>
      </w:pPr>
      <w:r>
        <w:t>"</w:t>
      </w:r>
      <w:r w:rsidRPr="00155B7D">
        <w:rPr>
          <w:rFonts w:ascii="Consolas" w:hAnsi="Consolas"/>
          <w:b/>
          <w:bCs/>
        </w:rPr>
        <w:t>Success!</w:t>
      </w:r>
      <w:r>
        <w:t>" should be logged to the console.</w:t>
      </w:r>
    </w:p>
    <w:p w14:paraId="1A8EF710" w14:textId="77777777" w:rsidR="008C075A" w:rsidRDefault="008C075A" w:rsidP="008C075A">
      <w:pPr>
        <w:pStyle w:val="Heading3"/>
        <w:rPr>
          <w:noProof/>
        </w:rPr>
      </w:pPr>
      <w:r>
        <w:rPr>
          <w:noProof/>
        </w:rPr>
        <w:lastRenderedPageBreak/>
        <w:t>Hints</w:t>
      </w:r>
    </w:p>
    <w:p w14:paraId="3AA301F5" w14:textId="7003F59E" w:rsidR="008C075A" w:rsidRDefault="008C075A" w:rsidP="00155B7D">
      <w:pPr>
        <w:pStyle w:val="ListParagraph"/>
        <w:numPr>
          <w:ilvl w:val="0"/>
          <w:numId w:val="42"/>
        </w:numPr>
      </w:pPr>
      <w:r w:rsidRPr="008C075A">
        <w:t xml:space="preserve">Create a new promise that </w:t>
      </w:r>
      <w:proofErr w:type="gramStart"/>
      <w:r w:rsidRPr="008C075A">
        <w:t>resolves to</w:t>
      </w:r>
      <w:proofErr w:type="gramEnd"/>
      <w:r w:rsidRPr="008C075A">
        <w:t xml:space="preserve"> the string "</w:t>
      </w:r>
      <w:r w:rsidRPr="008C075A">
        <w:rPr>
          <w:rFonts w:ascii="Consolas" w:hAnsi="Consolas"/>
          <w:b/>
          <w:bCs/>
        </w:rPr>
        <w:t>Success!</w:t>
      </w:r>
      <w:r w:rsidRPr="008C075A">
        <w:t>" after a delay of 2 seconds.</w:t>
      </w:r>
    </w:p>
    <w:p w14:paraId="11918D99" w14:textId="4677C226" w:rsidR="008C075A" w:rsidRDefault="008C075A" w:rsidP="00155B7D">
      <w:pPr>
        <w:pStyle w:val="ListParagraph"/>
        <w:numPr>
          <w:ilvl w:val="0"/>
          <w:numId w:val="42"/>
        </w:numPr>
      </w:pPr>
      <w:proofErr w:type="gramStart"/>
      <w:r w:rsidRPr="008C075A">
        <w:t xml:space="preserve">Use </w:t>
      </w:r>
      <w:r w:rsidRPr="008C075A">
        <w:rPr>
          <w:rFonts w:ascii="Consolas" w:hAnsi="Consolas"/>
          <w:b/>
          <w:bCs/>
        </w:rPr>
        <w:t>.then</w:t>
      </w:r>
      <w:proofErr w:type="gramEnd"/>
      <w:r w:rsidRPr="008C075A">
        <w:t xml:space="preserve"> to log the resolved value of the promise to the console.</w:t>
      </w:r>
    </w:p>
    <w:p w14:paraId="35CB7CFB" w14:textId="763AAE6C" w:rsidR="002A4C38" w:rsidRPr="00320C82" w:rsidRDefault="00EE5D2C" w:rsidP="002A4C38">
      <w:pPr>
        <w:pStyle w:val="Heading2"/>
        <w:rPr>
          <w:noProof/>
          <w:highlight w:val="yellow"/>
        </w:rPr>
      </w:pPr>
      <w:r w:rsidRPr="00320C82">
        <w:rPr>
          <w:noProof/>
          <w:highlight w:val="yellow"/>
        </w:rPr>
        <w:t>Promise Rejection</w:t>
      </w:r>
    </w:p>
    <w:p w14:paraId="3F5833E4" w14:textId="30ACC9AB" w:rsidR="002A4C38" w:rsidRDefault="002A4C38" w:rsidP="002A4C38">
      <w:r w:rsidRPr="002A4C38">
        <w:t xml:space="preserve">Using promises, write </w:t>
      </w:r>
      <w:r>
        <w:t xml:space="preserve">a function </w:t>
      </w:r>
      <w:proofErr w:type="spellStart"/>
      <w:proofErr w:type="gramStart"/>
      <w:r w:rsidRPr="002A4C38">
        <w:rPr>
          <w:rFonts w:ascii="Consolas" w:hAnsi="Consolas"/>
          <w:b/>
          <w:bCs/>
        </w:rPr>
        <w:t>promiseRejection</w:t>
      </w:r>
      <w:proofErr w:type="spellEnd"/>
      <w:r w:rsidRPr="002A4C38">
        <w:rPr>
          <w:rFonts w:ascii="Consolas" w:hAnsi="Consolas"/>
          <w:b/>
          <w:bCs/>
        </w:rPr>
        <w:t>(</w:t>
      </w:r>
      <w:proofErr w:type="gramEnd"/>
      <w:r w:rsidRPr="002A4C38">
        <w:rPr>
          <w:rFonts w:ascii="Consolas" w:hAnsi="Consolas"/>
          <w:b/>
          <w:bCs/>
        </w:rPr>
        <w:t>)</w:t>
      </w:r>
      <w:r w:rsidRPr="002A4C38">
        <w:t xml:space="preserve"> which creates a promise that rejects with an error message after 1 second and logs the error.</w:t>
      </w:r>
    </w:p>
    <w:p w14:paraId="3698A538" w14:textId="77777777" w:rsidR="002A4C38" w:rsidRDefault="002A4C38" w:rsidP="002A4C38">
      <w:pPr>
        <w:pStyle w:val="Heading3"/>
        <w:rPr>
          <w:noProof/>
        </w:rPr>
      </w:pPr>
      <w:r>
        <w:rPr>
          <w:noProof/>
        </w:rPr>
        <w:t>Requirements</w:t>
      </w:r>
    </w:p>
    <w:p w14:paraId="68DC2C01" w14:textId="5FB84155" w:rsidR="002A4C38" w:rsidRDefault="002A4C38" w:rsidP="002A4C38">
      <w:pPr>
        <w:pStyle w:val="ListParagraph"/>
        <w:numPr>
          <w:ilvl w:val="0"/>
          <w:numId w:val="42"/>
        </w:numPr>
      </w:pPr>
      <w:r>
        <w:t xml:space="preserve">The promise should </w:t>
      </w:r>
      <w:proofErr w:type="gramStart"/>
      <w:r>
        <w:t>reject</w:t>
      </w:r>
      <w:proofErr w:type="gramEnd"/>
      <w:r>
        <w:t xml:space="preserve"> with an error message "</w:t>
      </w:r>
      <w:r w:rsidRPr="002A4C38">
        <w:rPr>
          <w:rFonts w:ascii="Consolas" w:hAnsi="Consolas"/>
          <w:b/>
          <w:bCs/>
        </w:rPr>
        <w:t>Something went wrong!</w:t>
      </w:r>
      <w:r>
        <w:t>" after 1 second.</w:t>
      </w:r>
    </w:p>
    <w:p w14:paraId="6922C3B9" w14:textId="54349E2E" w:rsidR="002A4C38" w:rsidRDefault="002A4C38" w:rsidP="002A4C38">
      <w:pPr>
        <w:pStyle w:val="ListParagraph"/>
        <w:numPr>
          <w:ilvl w:val="0"/>
          <w:numId w:val="42"/>
        </w:numPr>
      </w:pPr>
      <w:r>
        <w:t>The error message should be logged to the console.</w:t>
      </w:r>
    </w:p>
    <w:p w14:paraId="0D4648BD" w14:textId="77777777" w:rsidR="00E60389" w:rsidRDefault="00E60389" w:rsidP="00E60389">
      <w:pPr>
        <w:pStyle w:val="Heading3"/>
        <w:rPr>
          <w:noProof/>
        </w:rPr>
      </w:pPr>
      <w:r>
        <w:rPr>
          <w:noProof/>
        </w:rPr>
        <w:t>Hints</w:t>
      </w:r>
    </w:p>
    <w:p w14:paraId="1EFC8A45" w14:textId="4F5EA5AC" w:rsidR="00E60389" w:rsidRDefault="00E60389" w:rsidP="00E60389">
      <w:pPr>
        <w:pStyle w:val="ListParagraph"/>
        <w:numPr>
          <w:ilvl w:val="0"/>
          <w:numId w:val="42"/>
        </w:numPr>
      </w:pPr>
      <w:proofErr w:type="gramStart"/>
      <w:r w:rsidRPr="00E60389">
        <w:t>Use .</w:t>
      </w:r>
      <w:r w:rsidRPr="00E60389">
        <w:rPr>
          <w:rFonts w:ascii="Consolas" w:hAnsi="Consolas"/>
          <w:b/>
          <w:bCs/>
        </w:rPr>
        <w:t>catch</w:t>
      </w:r>
      <w:proofErr w:type="gramEnd"/>
      <w:r w:rsidRPr="00E60389">
        <w:t xml:space="preserve"> to log the error message to the console.</w:t>
      </w:r>
    </w:p>
    <w:p w14:paraId="1BCAB393" w14:textId="5286F985" w:rsidR="00EE5D2C" w:rsidRDefault="00B74B9F" w:rsidP="00EE5D2C">
      <w:pPr>
        <w:pStyle w:val="Heading2"/>
        <w:rPr>
          <w:noProof/>
          <w:highlight w:val="yellow"/>
        </w:rPr>
      </w:pPr>
      <w:r w:rsidRPr="00324137">
        <w:rPr>
          <w:noProof/>
          <w:highlight w:val="yellow"/>
        </w:rPr>
        <w:t>Promise with Multiple Handlers</w:t>
      </w:r>
    </w:p>
    <w:p w14:paraId="11AEB68E" w14:textId="77777777" w:rsidR="000C1329" w:rsidRPr="000C1329" w:rsidRDefault="000C1329" w:rsidP="000C1329">
      <w:pPr>
        <w:rPr>
          <w:highlight w:val="yellow"/>
        </w:rPr>
      </w:pPr>
    </w:p>
    <w:p w14:paraId="0C90F82C" w14:textId="6FF06C64" w:rsidR="00B74B9F" w:rsidRDefault="00B74B9F" w:rsidP="00B74B9F">
      <w:r w:rsidRPr="00B74B9F">
        <w:t xml:space="preserve">Using promises, write </w:t>
      </w:r>
      <w:r>
        <w:t xml:space="preserve">a function </w:t>
      </w:r>
      <w:proofErr w:type="spellStart"/>
      <w:proofErr w:type="gramStart"/>
      <w:r w:rsidRPr="00B74B9F">
        <w:rPr>
          <w:rFonts w:ascii="Consolas" w:hAnsi="Consolas"/>
          <w:b/>
          <w:bCs/>
        </w:rPr>
        <w:t>promiseWithMultipleHandlers</w:t>
      </w:r>
      <w:proofErr w:type="spellEnd"/>
      <w:r w:rsidRPr="00B74B9F">
        <w:rPr>
          <w:rFonts w:ascii="Consolas" w:hAnsi="Consolas"/>
          <w:b/>
          <w:bCs/>
        </w:rPr>
        <w:t>(</w:t>
      </w:r>
      <w:proofErr w:type="gramEnd"/>
      <w:r w:rsidRPr="00B74B9F">
        <w:rPr>
          <w:rFonts w:ascii="Consolas" w:hAnsi="Consolas"/>
          <w:b/>
          <w:bCs/>
        </w:rPr>
        <w:t>)</w:t>
      </w:r>
      <w:r w:rsidRPr="00B74B9F">
        <w:t xml:space="preserve"> which creates a promise that resolves to "</w:t>
      </w:r>
      <w:r w:rsidRPr="00E63ACF">
        <w:rPr>
          <w:rFonts w:ascii="Consolas" w:hAnsi="Consolas"/>
          <w:b/>
          <w:bCs/>
        </w:rPr>
        <w:t>Hello World</w:t>
      </w:r>
      <w:r w:rsidRPr="00B74B9F">
        <w:t xml:space="preserve">" after 2 seconds and logs the message twice using multiple </w:t>
      </w:r>
      <w:r w:rsidRPr="00E60522">
        <w:rPr>
          <w:rFonts w:ascii="Consolas" w:hAnsi="Consolas"/>
          <w:b/>
          <w:bCs/>
        </w:rPr>
        <w:t>.then</w:t>
      </w:r>
      <w:r w:rsidRPr="00B74B9F">
        <w:t xml:space="preserve"> handlers.</w:t>
      </w:r>
    </w:p>
    <w:p w14:paraId="7AB2F170" w14:textId="77777777" w:rsidR="001D5D19" w:rsidRDefault="001D5D19" w:rsidP="001D5D19">
      <w:pPr>
        <w:pStyle w:val="Heading3"/>
        <w:rPr>
          <w:noProof/>
        </w:rPr>
      </w:pPr>
      <w:r>
        <w:rPr>
          <w:noProof/>
        </w:rPr>
        <w:t>Requirements</w:t>
      </w:r>
    </w:p>
    <w:p w14:paraId="67A11908" w14:textId="3EA759B2" w:rsidR="001D5D19" w:rsidRDefault="001D5D19" w:rsidP="001D5D19">
      <w:pPr>
        <w:pStyle w:val="ListParagraph"/>
        <w:numPr>
          <w:ilvl w:val="0"/>
          <w:numId w:val="42"/>
        </w:numPr>
      </w:pPr>
      <w:r>
        <w:t>The promise should resolve to "</w:t>
      </w:r>
      <w:r w:rsidRPr="001D5D19">
        <w:rPr>
          <w:rFonts w:ascii="Consolas" w:hAnsi="Consolas"/>
          <w:b/>
          <w:bCs/>
        </w:rPr>
        <w:t>Hello World</w:t>
      </w:r>
      <w:r>
        <w:t>" after 2 seconds.</w:t>
      </w:r>
    </w:p>
    <w:p w14:paraId="5274974A" w14:textId="0E0440C7" w:rsidR="001D5D19" w:rsidRDefault="001D5D19" w:rsidP="001D5D19">
      <w:pPr>
        <w:pStyle w:val="ListParagraph"/>
        <w:numPr>
          <w:ilvl w:val="0"/>
          <w:numId w:val="42"/>
        </w:numPr>
      </w:pPr>
      <w:r>
        <w:t>"</w:t>
      </w:r>
      <w:r w:rsidRPr="00C00A42">
        <w:rPr>
          <w:rFonts w:ascii="Consolas" w:hAnsi="Consolas"/>
          <w:b/>
          <w:bCs/>
        </w:rPr>
        <w:t>Hello World</w:t>
      </w:r>
      <w:r>
        <w:t>" should be logged twice to the console.</w:t>
      </w:r>
    </w:p>
    <w:p w14:paraId="69814E55" w14:textId="77777777" w:rsidR="004B3758" w:rsidRDefault="004B3758" w:rsidP="004B3758">
      <w:pPr>
        <w:pStyle w:val="Heading3"/>
        <w:rPr>
          <w:noProof/>
        </w:rPr>
      </w:pPr>
      <w:r>
        <w:rPr>
          <w:noProof/>
        </w:rPr>
        <w:t>Hints</w:t>
      </w:r>
    </w:p>
    <w:p w14:paraId="19E2FC46" w14:textId="04B2DCEC" w:rsidR="004B3758" w:rsidRDefault="004B3758" w:rsidP="0054787D">
      <w:pPr>
        <w:pStyle w:val="ListParagraph"/>
        <w:numPr>
          <w:ilvl w:val="0"/>
          <w:numId w:val="42"/>
        </w:numPr>
      </w:pPr>
      <w:proofErr w:type="gramStart"/>
      <w:r w:rsidRPr="004B3758">
        <w:t xml:space="preserve">Use </w:t>
      </w:r>
      <w:r w:rsidRPr="0054787D">
        <w:rPr>
          <w:rFonts w:ascii="Consolas" w:hAnsi="Consolas"/>
          <w:b/>
          <w:bCs/>
        </w:rPr>
        <w:t>.then</w:t>
      </w:r>
      <w:proofErr w:type="gramEnd"/>
      <w:r w:rsidRPr="004B3758">
        <w:t xml:space="preserve"> to log the resolved value of the promise to the console twice.</w:t>
      </w:r>
    </w:p>
    <w:p w14:paraId="362C9C82" w14:textId="1285FEF8" w:rsidR="007D7BEE" w:rsidRPr="00354DD2" w:rsidRDefault="007D7BEE" w:rsidP="007D7BEE">
      <w:pPr>
        <w:pStyle w:val="Heading2"/>
        <w:rPr>
          <w:noProof/>
          <w:highlight w:val="yellow"/>
        </w:rPr>
      </w:pPr>
      <w:r w:rsidRPr="00354DD2">
        <w:rPr>
          <w:noProof/>
          <w:highlight w:val="yellow"/>
        </w:rPr>
        <w:t>Promise All</w:t>
      </w:r>
    </w:p>
    <w:p w14:paraId="09AFA827" w14:textId="391B9BA9" w:rsidR="00371965" w:rsidRDefault="00371965" w:rsidP="00371965">
      <w:r w:rsidRPr="00371965">
        <w:t xml:space="preserve">Using </w:t>
      </w:r>
      <w:proofErr w:type="spellStart"/>
      <w:r w:rsidRPr="00371965">
        <w:rPr>
          <w:rFonts w:ascii="Consolas" w:hAnsi="Consolas"/>
          <w:b/>
          <w:bCs/>
        </w:rPr>
        <w:t>Promise.all</w:t>
      </w:r>
      <w:proofErr w:type="spellEnd"/>
      <w:r w:rsidRPr="00371965">
        <w:t xml:space="preserve">, write </w:t>
      </w:r>
      <w:r w:rsidR="00674C5A">
        <w:t xml:space="preserve">a function </w:t>
      </w:r>
      <w:proofErr w:type="spellStart"/>
      <w:proofErr w:type="gramStart"/>
      <w:r w:rsidR="00674C5A" w:rsidRPr="00674C5A">
        <w:rPr>
          <w:rFonts w:ascii="Consolas" w:hAnsi="Consolas"/>
          <w:b/>
          <w:bCs/>
        </w:rPr>
        <w:t>allPromise</w:t>
      </w:r>
      <w:proofErr w:type="spellEnd"/>
      <w:r w:rsidR="00674C5A" w:rsidRPr="00674C5A">
        <w:rPr>
          <w:rFonts w:ascii="Consolas" w:hAnsi="Consolas"/>
          <w:b/>
          <w:bCs/>
        </w:rPr>
        <w:t>(</w:t>
      </w:r>
      <w:proofErr w:type="gramEnd"/>
      <w:r w:rsidR="00674C5A" w:rsidRPr="00674C5A">
        <w:rPr>
          <w:rFonts w:ascii="Consolas" w:hAnsi="Consolas"/>
          <w:b/>
          <w:bCs/>
        </w:rPr>
        <w:t>)</w:t>
      </w:r>
      <w:r w:rsidRPr="00371965">
        <w:t xml:space="preserve"> code which creates three promises that resolve after </w:t>
      </w:r>
      <w:r w:rsidRPr="00674C5A">
        <w:rPr>
          <w:b/>
          <w:bCs/>
        </w:rPr>
        <w:t>1</w:t>
      </w:r>
      <w:r w:rsidRPr="00371965">
        <w:t xml:space="preserve">, </w:t>
      </w:r>
      <w:r w:rsidRPr="00674C5A">
        <w:rPr>
          <w:b/>
          <w:bCs/>
        </w:rPr>
        <w:t>2</w:t>
      </w:r>
      <w:r w:rsidRPr="00371965">
        <w:t xml:space="preserve">, and </w:t>
      </w:r>
      <w:r w:rsidRPr="00674C5A">
        <w:rPr>
          <w:b/>
          <w:bCs/>
        </w:rPr>
        <w:t>3</w:t>
      </w:r>
      <w:r w:rsidRPr="00371965">
        <w:t xml:space="preserve"> seconds respectively and logs all results together when they are all resolved.</w:t>
      </w:r>
    </w:p>
    <w:p w14:paraId="1605C178" w14:textId="77777777" w:rsidR="00674C5A" w:rsidRDefault="00674C5A" w:rsidP="00674C5A">
      <w:pPr>
        <w:pStyle w:val="Heading3"/>
        <w:rPr>
          <w:noProof/>
        </w:rPr>
      </w:pPr>
      <w:r>
        <w:rPr>
          <w:noProof/>
        </w:rPr>
        <w:t>Requirements</w:t>
      </w:r>
    </w:p>
    <w:p w14:paraId="5BF48C15" w14:textId="6F66B0B5" w:rsidR="00674C5A" w:rsidRDefault="00674C5A" w:rsidP="00674C5A">
      <w:pPr>
        <w:pStyle w:val="ListParagraph"/>
        <w:numPr>
          <w:ilvl w:val="0"/>
          <w:numId w:val="42"/>
        </w:numPr>
      </w:pPr>
      <w:r>
        <w:t>Create three promises with specified delays.</w:t>
      </w:r>
    </w:p>
    <w:p w14:paraId="4FAEF578" w14:textId="0ACD65E8" w:rsidR="00674C5A" w:rsidRDefault="00674C5A" w:rsidP="00674C5A">
      <w:pPr>
        <w:pStyle w:val="ListParagraph"/>
        <w:numPr>
          <w:ilvl w:val="0"/>
          <w:numId w:val="42"/>
        </w:numPr>
      </w:pPr>
      <w:r>
        <w:t>Use</w:t>
      </w:r>
      <w:r w:rsidRPr="00EB609B">
        <w:rPr>
          <w:b/>
          <w:bCs/>
        </w:rPr>
        <w:t xml:space="preserve"> </w:t>
      </w:r>
      <w:proofErr w:type="spellStart"/>
      <w:r w:rsidRPr="00EB609B">
        <w:rPr>
          <w:rFonts w:ascii="Consolas" w:hAnsi="Consolas"/>
          <w:b/>
          <w:bCs/>
        </w:rPr>
        <w:t>Promise.all</w:t>
      </w:r>
      <w:proofErr w:type="spellEnd"/>
      <w:r>
        <w:t xml:space="preserve"> to wait for all promises to resolve.</w:t>
      </w:r>
    </w:p>
    <w:p w14:paraId="7F6D5F16" w14:textId="16250ADE" w:rsidR="00674C5A" w:rsidRDefault="00674C5A" w:rsidP="00674C5A">
      <w:pPr>
        <w:pStyle w:val="ListParagraph"/>
        <w:numPr>
          <w:ilvl w:val="0"/>
          <w:numId w:val="42"/>
        </w:numPr>
      </w:pPr>
      <w:r>
        <w:t>Log all results together when they are all resolved.</w:t>
      </w:r>
    </w:p>
    <w:p w14:paraId="77D46D1F" w14:textId="30881D58" w:rsidR="00CC00E5" w:rsidRPr="009F5945" w:rsidRDefault="00CC00E5" w:rsidP="00CC00E5">
      <w:pPr>
        <w:pStyle w:val="Heading2"/>
        <w:rPr>
          <w:noProof/>
          <w:highlight w:val="yellow"/>
        </w:rPr>
      </w:pPr>
      <w:r w:rsidRPr="009F5945">
        <w:rPr>
          <w:noProof/>
          <w:highlight w:val="yellow"/>
        </w:rPr>
        <w:t>Promise Race</w:t>
      </w:r>
    </w:p>
    <w:p w14:paraId="08620D5D" w14:textId="4282DC1D" w:rsidR="00CC00E5" w:rsidRDefault="00CC00E5" w:rsidP="00CC00E5">
      <w:r w:rsidRPr="00CC00E5">
        <w:t xml:space="preserve">Using </w:t>
      </w:r>
      <w:proofErr w:type="spellStart"/>
      <w:r w:rsidRPr="00CC00E5">
        <w:rPr>
          <w:rFonts w:ascii="Consolas" w:hAnsi="Consolas"/>
          <w:b/>
          <w:bCs/>
        </w:rPr>
        <w:t>Promise.race</w:t>
      </w:r>
      <w:proofErr w:type="spellEnd"/>
      <w:r w:rsidRPr="00CC00E5">
        <w:t xml:space="preserve">, write </w:t>
      </w:r>
      <w:r>
        <w:t xml:space="preserve">a function </w:t>
      </w:r>
      <w:proofErr w:type="spellStart"/>
      <w:proofErr w:type="gramStart"/>
      <w:r w:rsidRPr="00CC00E5">
        <w:rPr>
          <w:rFonts w:ascii="Consolas" w:hAnsi="Consolas"/>
          <w:b/>
          <w:bCs/>
        </w:rPr>
        <w:t>racePromise</w:t>
      </w:r>
      <w:proofErr w:type="spellEnd"/>
      <w:r w:rsidRPr="00CC00E5">
        <w:rPr>
          <w:rFonts w:ascii="Consolas" w:hAnsi="Consolas"/>
          <w:b/>
          <w:bCs/>
        </w:rPr>
        <w:t>(</w:t>
      </w:r>
      <w:proofErr w:type="gramEnd"/>
      <w:r w:rsidRPr="00CC00E5">
        <w:rPr>
          <w:rFonts w:ascii="Consolas" w:hAnsi="Consolas"/>
          <w:b/>
          <w:bCs/>
        </w:rPr>
        <w:t>)</w:t>
      </w:r>
      <w:r w:rsidRPr="00CC00E5">
        <w:t xml:space="preserve"> which creates three promises that resolve after </w:t>
      </w:r>
      <w:r w:rsidRPr="00925A91">
        <w:rPr>
          <w:rFonts w:ascii="Consolas" w:hAnsi="Consolas"/>
          <w:b/>
          <w:bCs/>
        </w:rPr>
        <w:t>1</w:t>
      </w:r>
      <w:r w:rsidRPr="00CC00E5">
        <w:t xml:space="preserve">, </w:t>
      </w:r>
      <w:r w:rsidRPr="00925A91">
        <w:rPr>
          <w:rFonts w:ascii="Consolas" w:hAnsi="Consolas"/>
          <w:b/>
          <w:bCs/>
        </w:rPr>
        <w:t>2</w:t>
      </w:r>
      <w:r w:rsidRPr="00CC00E5">
        <w:t xml:space="preserve">, and </w:t>
      </w:r>
      <w:r w:rsidRPr="00925A91">
        <w:rPr>
          <w:rFonts w:ascii="Consolas" w:hAnsi="Consolas"/>
          <w:b/>
          <w:bCs/>
        </w:rPr>
        <w:t>3</w:t>
      </w:r>
      <w:r w:rsidRPr="00CC00E5">
        <w:t xml:space="preserve"> seconds respectively and logs the first resolved result.</w:t>
      </w:r>
    </w:p>
    <w:p w14:paraId="40B206C9" w14:textId="77777777" w:rsidR="00925A91" w:rsidRDefault="00925A91" w:rsidP="00925A91">
      <w:pPr>
        <w:pStyle w:val="Heading3"/>
        <w:rPr>
          <w:noProof/>
        </w:rPr>
      </w:pPr>
      <w:r>
        <w:rPr>
          <w:noProof/>
        </w:rPr>
        <w:t>Requirements</w:t>
      </w:r>
    </w:p>
    <w:p w14:paraId="3BB5AB32" w14:textId="007E5252" w:rsidR="00925A91" w:rsidRDefault="00925A91" w:rsidP="00B06C60">
      <w:pPr>
        <w:pStyle w:val="ListParagraph"/>
        <w:numPr>
          <w:ilvl w:val="0"/>
          <w:numId w:val="42"/>
        </w:numPr>
      </w:pPr>
      <w:r>
        <w:t>Create three promises with the specified delays.</w:t>
      </w:r>
    </w:p>
    <w:p w14:paraId="31BAAB85" w14:textId="4EA7E14E" w:rsidR="00925A91" w:rsidRDefault="00925A91" w:rsidP="00B06C60">
      <w:pPr>
        <w:pStyle w:val="ListParagraph"/>
        <w:numPr>
          <w:ilvl w:val="0"/>
          <w:numId w:val="42"/>
        </w:numPr>
      </w:pPr>
      <w:r>
        <w:t xml:space="preserve">Use </w:t>
      </w:r>
      <w:proofErr w:type="spellStart"/>
      <w:r w:rsidRPr="00925A91">
        <w:rPr>
          <w:rFonts w:ascii="Consolas" w:hAnsi="Consolas"/>
          <w:b/>
          <w:bCs/>
        </w:rPr>
        <w:t>Promise.race</w:t>
      </w:r>
      <w:proofErr w:type="spellEnd"/>
      <w:r>
        <w:t xml:space="preserve"> to log the first resolved result.</w:t>
      </w:r>
    </w:p>
    <w:p w14:paraId="538ECED1" w14:textId="65D3DB1B" w:rsidR="004F7D63" w:rsidRPr="00774FD0" w:rsidRDefault="004F7D63" w:rsidP="004F7D63">
      <w:pPr>
        <w:pStyle w:val="Heading2"/>
        <w:rPr>
          <w:highlight w:val="yellow"/>
        </w:rPr>
      </w:pPr>
      <w:r w:rsidRPr="00774FD0">
        <w:rPr>
          <w:highlight w:val="yellow"/>
        </w:rPr>
        <w:lastRenderedPageBreak/>
        <w:t>Async Function with Await</w:t>
      </w:r>
    </w:p>
    <w:p w14:paraId="3513018B" w14:textId="44734C84" w:rsidR="004F7D63" w:rsidRPr="004F7D63" w:rsidRDefault="004F7D63" w:rsidP="004F7D63">
      <w:r w:rsidRPr="004F7D63">
        <w:t xml:space="preserve">Using </w:t>
      </w:r>
      <w:r w:rsidRPr="004F7D63">
        <w:rPr>
          <w:rFonts w:ascii="Consolas" w:hAnsi="Consolas"/>
          <w:b/>
          <w:bCs/>
        </w:rPr>
        <w:t>async/await</w:t>
      </w:r>
      <w:r w:rsidRPr="004F7D63">
        <w:t xml:space="preserve">, write </w:t>
      </w:r>
      <w:r w:rsidR="00C5166B">
        <w:t>a</w:t>
      </w:r>
      <w:r w:rsidR="004A4EA0">
        <w:t>n async</w:t>
      </w:r>
      <w:r w:rsidR="00C5166B">
        <w:t xml:space="preserve"> function </w:t>
      </w:r>
      <w:proofErr w:type="spellStart"/>
      <w:proofErr w:type="gramStart"/>
      <w:r w:rsidR="00C41F1D" w:rsidRPr="00C41F1D">
        <w:rPr>
          <w:rFonts w:ascii="Consolas" w:hAnsi="Consolas"/>
          <w:b/>
          <w:bCs/>
        </w:rPr>
        <w:t>simplePromiseAsync</w:t>
      </w:r>
      <w:proofErr w:type="spellEnd"/>
      <w:r w:rsidR="00C5166B" w:rsidRPr="00C5166B">
        <w:rPr>
          <w:rFonts w:ascii="Consolas" w:hAnsi="Consolas"/>
          <w:b/>
          <w:bCs/>
        </w:rPr>
        <w:t>(</w:t>
      </w:r>
      <w:proofErr w:type="gramEnd"/>
      <w:r w:rsidR="00C5166B" w:rsidRPr="00C5166B">
        <w:rPr>
          <w:rFonts w:ascii="Consolas" w:hAnsi="Consolas"/>
          <w:b/>
          <w:bCs/>
        </w:rPr>
        <w:t>)</w:t>
      </w:r>
      <w:r w:rsidR="00A535F1">
        <w:t xml:space="preserve"> </w:t>
      </w:r>
      <w:r w:rsidRPr="004F7D63">
        <w:t>that waits for 2 seconds and then logs "</w:t>
      </w:r>
      <w:r w:rsidRPr="007D6FA5">
        <w:rPr>
          <w:rFonts w:ascii="Consolas" w:hAnsi="Consolas"/>
          <w:b/>
          <w:bCs/>
        </w:rPr>
        <w:t>Async/Await is awesome!</w:t>
      </w:r>
      <w:r w:rsidRPr="004F7D63">
        <w:t>"</w:t>
      </w:r>
    </w:p>
    <w:p w14:paraId="6CA50896" w14:textId="77777777" w:rsidR="007D6FA5" w:rsidRDefault="007D6FA5" w:rsidP="007D6FA5">
      <w:pPr>
        <w:pStyle w:val="Heading3"/>
        <w:rPr>
          <w:noProof/>
        </w:rPr>
      </w:pPr>
      <w:r>
        <w:rPr>
          <w:noProof/>
        </w:rPr>
        <w:t>Requirements</w:t>
      </w:r>
    </w:p>
    <w:p w14:paraId="2048467D" w14:textId="65ABB137" w:rsidR="007D6FA5" w:rsidRDefault="007D6FA5" w:rsidP="00B06C60">
      <w:pPr>
        <w:pStyle w:val="ListParagraph"/>
        <w:numPr>
          <w:ilvl w:val="0"/>
          <w:numId w:val="42"/>
        </w:numPr>
      </w:pPr>
      <w:r>
        <w:t xml:space="preserve">Create an </w:t>
      </w:r>
      <w:r w:rsidRPr="007D6FA5">
        <w:rPr>
          <w:rFonts w:ascii="Consolas" w:hAnsi="Consolas"/>
          <w:b/>
          <w:bCs/>
        </w:rPr>
        <w:t>async</w:t>
      </w:r>
      <w:r>
        <w:t xml:space="preserve"> function.</w:t>
      </w:r>
    </w:p>
    <w:p w14:paraId="0FC4F684" w14:textId="17FA6FAF" w:rsidR="007D6FA5" w:rsidRDefault="007D6FA5" w:rsidP="00B06C60">
      <w:pPr>
        <w:pStyle w:val="ListParagraph"/>
        <w:numPr>
          <w:ilvl w:val="0"/>
          <w:numId w:val="42"/>
        </w:numPr>
      </w:pPr>
      <w:r>
        <w:t xml:space="preserve">Use </w:t>
      </w:r>
      <w:proofErr w:type="gramStart"/>
      <w:r w:rsidRPr="007D6FA5">
        <w:rPr>
          <w:rFonts w:ascii="Consolas" w:hAnsi="Consolas"/>
          <w:b/>
          <w:bCs/>
        </w:rPr>
        <w:t>await</w:t>
      </w:r>
      <w:proofErr w:type="gramEnd"/>
      <w:r>
        <w:t xml:space="preserve"> to wait for 2 seconds.</w:t>
      </w:r>
    </w:p>
    <w:p w14:paraId="6B8DB09A" w14:textId="3BF079A8" w:rsidR="007D7BEE" w:rsidRDefault="007D6FA5" w:rsidP="00B06C60">
      <w:pPr>
        <w:pStyle w:val="ListParagraph"/>
        <w:numPr>
          <w:ilvl w:val="0"/>
          <w:numId w:val="42"/>
        </w:numPr>
      </w:pPr>
      <w:r>
        <w:t>Log the message "</w:t>
      </w:r>
      <w:r w:rsidRPr="007D6FA5">
        <w:rPr>
          <w:rFonts w:ascii="Consolas" w:hAnsi="Consolas"/>
          <w:b/>
          <w:bCs/>
        </w:rPr>
        <w:t>Async/Await is awesome!</w:t>
      </w:r>
      <w:r>
        <w:t>" after the delay.</w:t>
      </w:r>
    </w:p>
    <w:p w14:paraId="245B3FB8" w14:textId="77777777" w:rsidR="00B956A7" w:rsidRPr="00F85D1B" w:rsidRDefault="00B956A7" w:rsidP="00B956A7">
      <w:pPr>
        <w:pStyle w:val="Heading2"/>
        <w:rPr>
          <w:highlight w:val="yellow"/>
        </w:rPr>
      </w:pPr>
      <w:r w:rsidRPr="00F85D1B">
        <w:rPr>
          <w:highlight w:val="yellow"/>
        </w:rPr>
        <w:t>Async Function with Error Handling</w:t>
      </w:r>
    </w:p>
    <w:p w14:paraId="3048143C" w14:textId="23E677DF" w:rsidR="008C3AF6" w:rsidRDefault="008C3AF6" w:rsidP="008C3AF6">
      <w:r w:rsidRPr="008C3AF6">
        <w:t xml:space="preserve">Using </w:t>
      </w:r>
      <w:r w:rsidRPr="008C3AF6">
        <w:rPr>
          <w:rFonts w:ascii="Consolas" w:hAnsi="Consolas"/>
          <w:b/>
          <w:bCs/>
        </w:rPr>
        <w:t>async/await</w:t>
      </w:r>
      <w:r w:rsidRPr="008C3AF6">
        <w:t xml:space="preserve">, write </w:t>
      </w:r>
      <w:r w:rsidR="007713D8">
        <w:t>a</w:t>
      </w:r>
      <w:r w:rsidR="004A4EA0">
        <w:t>n async</w:t>
      </w:r>
      <w:r w:rsidR="007713D8">
        <w:t xml:space="preserve"> function </w:t>
      </w:r>
      <w:proofErr w:type="spellStart"/>
      <w:proofErr w:type="gramStart"/>
      <w:r w:rsidR="00402F01" w:rsidRPr="00402F01">
        <w:rPr>
          <w:rFonts w:ascii="Consolas" w:hAnsi="Consolas"/>
          <w:b/>
          <w:bCs/>
        </w:rPr>
        <w:t>promiseRejectionAsync</w:t>
      </w:r>
      <w:proofErr w:type="spellEnd"/>
      <w:r w:rsidR="007713D8" w:rsidRPr="007713D8">
        <w:rPr>
          <w:rFonts w:ascii="Consolas" w:hAnsi="Consolas"/>
          <w:b/>
          <w:bCs/>
        </w:rPr>
        <w:t>(</w:t>
      </w:r>
      <w:proofErr w:type="gramEnd"/>
      <w:r w:rsidR="007713D8" w:rsidRPr="007713D8">
        <w:rPr>
          <w:rFonts w:ascii="Consolas" w:hAnsi="Consolas"/>
          <w:b/>
          <w:bCs/>
        </w:rPr>
        <w:t>)</w:t>
      </w:r>
      <w:r w:rsidRPr="008C3AF6">
        <w:t xml:space="preserve"> which throws an error and catches it, logging the error message.</w:t>
      </w:r>
    </w:p>
    <w:p w14:paraId="7B4B8491" w14:textId="77777777" w:rsidR="004A4EA0" w:rsidRDefault="004A4EA0" w:rsidP="004A4EA0">
      <w:pPr>
        <w:pStyle w:val="Heading3"/>
        <w:rPr>
          <w:noProof/>
        </w:rPr>
      </w:pPr>
      <w:r>
        <w:rPr>
          <w:noProof/>
        </w:rPr>
        <w:t>Requirements</w:t>
      </w:r>
    </w:p>
    <w:p w14:paraId="00ECB074" w14:textId="2EF34E4E" w:rsidR="004A4EA0" w:rsidRDefault="004A4EA0" w:rsidP="00B06C60">
      <w:pPr>
        <w:pStyle w:val="ListParagraph"/>
        <w:numPr>
          <w:ilvl w:val="0"/>
          <w:numId w:val="42"/>
        </w:numPr>
      </w:pPr>
      <w:r>
        <w:t>Create an async function that throws an error.</w:t>
      </w:r>
    </w:p>
    <w:p w14:paraId="568F98A0" w14:textId="67F52B76" w:rsidR="004A4EA0" w:rsidRPr="008C3AF6" w:rsidRDefault="004A4EA0" w:rsidP="00B06C60">
      <w:pPr>
        <w:pStyle w:val="ListParagraph"/>
        <w:numPr>
          <w:ilvl w:val="0"/>
          <w:numId w:val="42"/>
        </w:numPr>
      </w:pPr>
      <w:r>
        <w:t>Catch the error and log the error message.</w:t>
      </w:r>
    </w:p>
    <w:p w14:paraId="6B45EDE7" w14:textId="5DF9E3CA" w:rsidR="007D7BEE" w:rsidRPr="00AE34F2" w:rsidRDefault="00B956A7" w:rsidP="00B956A7">
      <w:pPr>
        <w:pStyle w:val="Heading2"/>
        <w:rPr>
          <w:highlight w:val="yellow"/>
        </w:rPr>
      </w:pPr>
      <w:r w:rsidRPr="00AE34F2">
        <w:rPr>
          <w:highlight w:val="yellow"/>
        </w:rPr>
        <w:t>Chained Promises with Async/Await</w:t>
      </w:r>
    </w:p>
    <w:p w14:paraId="20DDAB42" w14:textId="4B58C9AF" w:rsidR="009E6144" w:rsidRDefault="00C75A53" w:rsidP="00C75A53">
      <w:r w:rsidRPr="00C75A53">
        <w:t xml:space="preserve">Using </w:t>
      </w:r>
      <w:r w:rsidRPr="00C75A53">
        <w:rPr>
          <w:rFonts w:ascii="Consolas" w:hAnsi="Consolas"/>
          <w:b/>
          <w:bCs/>
        </w:rPr>
        <w:t>async/await</w:t>
      </w:r>
      <w:r w:rsidRPr="00C75A53">
        <w:t xml:space="preserve">, write </w:t>
      </w:r>
      <w:r w:rsidR="006D6078">
        <w:t xml:space="preserve">an async </w:t>
      </w:r>
      <w:proofErr w:type="spellStart"/>
      <w:proofErr w:type="gramStart"/>
      <w:r w:rsidR="00DE6C23" w:rsidRPr="00DE6C23">
        <w:rPr>
          <w:rFonts w:ascii="Consolas" w:hAnsi="Consolas"/>
          <w:b/>
          <w:bCs/>
        </w:rPr>
        <w:t>chainedPromisesAsync</w:t>
      </w:r>
      <w:proofErr w:type="spellEnd"/>
      <w:r w:rsidR="006D6078" w:rsidRPr="006D6078">
        <w:rPr>
          <w:rFonts w:ascii="Consolas" w:hAnsi="Consolas"/>
          <w:b/>
          <w:bCs/>
        </w:rPr>
        <w:t>(</w:t>
      </w:r>
      <w:proofErr w:type="gramEnd"/>
      <w:r w:rsidR="006D6078" w:rsidRPr="006D6078">
        <w:rPr>
          <w:rFonts w:ascii="Consolas" w:hAnsi="Consolas"/>
          <w:b/>
          <w:bCs/>
        </w:rPr>
        <w:t>)</w:t>
      </w:r>
      <w:r w:rsidR="006D6078">
        <w:t xml:space="preserve"> function</w:t>
      </w:r>
      <w:r w:rsidRPr="00C75A53">
        <w:t xml:space="preserve"> that waits for three promises that resolve after </w:t>
      </w:r>
      <w:r w:rsidRPr="0001017B">
        <w:rPr>
          <w:b/>
          <w:bCs/>
        </w:rPr>
        <w:t>1</w:t>
      </w:r>
      <w:r w:rsidRPr="00C75A53">
        <w:t xml:space="preserve">, </w:t>
      </w:r>
      <w:r w:rsidRPr="0001017B">
        <w:rPr>
          <w:b/>
          <w:bCs/>
        </w:rPr>
        <w:t>2</w:t>
      </w:r>
      <w:r w:rsidRPr="00C75A53">
        <w:t xml:space="preserve">, and </w:t>
      </w:r>
      <w:r w:rsidRPr="0001017B">
        <w:rPr>
          <w:b/>
          <w:bCs/>
        </w:rPr>
        <w:t>3</w:t>
      </w:r>
      <w:r w:rsidRPr="00C75A53">
        <w:t xml:space="preserve"> seconds respectively and logs their results in order.</w:t>
      </w:r>
    </w:p>
    <w:p w14:paraId="3C41A17C" w14:textId="77777777" w:rsidR="0001017B" w:rsidRDefault="0001017B" w:rsidP="0001017B">
      <w:pPr>
        <w:pStyle w:val="Heading3"/>
        <w:rPr>
          <w:noProof/>
        </w:rPr>
      </w:pPr>
      <w:r>
        <w:rPr>
          <w:noProof/>
        </w:rPr>
        <w:t>Requirements</w:t>
      </w:r>
    </w:p>
    <w:p w14:paraId="56D2152D" w14:textId="5872F2E3" w:rsidR="0001017B" w:rsidRDefault="0001017B" w:rsidP="00B06C60">
      <w:pPr>
        <w:pStyle w:val="ListParagraph"/>
        <w:numPr>
          <w:ilvl w:val="0"/>
          <w:numId w:val="42"/>
        </w:numPr>
      </w:pPr>
      <w:r>
        <w:t>Create an async function.</w:t>
      </w:r>
    </w:p>
    <w:p w14:paraId="54835535" w14:textId="282DBCD6" w:rsidR="0001017B" w:rsidRDefault="0001017B" w:rsidP="00B06C60">
      <w:pPr>
        <w:pStyle w:val="ListParagraph"/>
        <w:numPr>
          <w:ilvl w:val="0"/>
          <w:numId w:val="42"/>
        </w:numPr>
      </w:pPr>
      <w:r>
        <w:t>Wait for three promises with specified delays.</w:t>
      </w:r>
    </w:p>
    <w:p w14:paraId="209982F4" w14:textId="010DA474" w:rsidR="0001017B" w:rsidRDefault="0001017B" w:rsidP="00B06C60">
      <w:pPr>
        <w:pStyle w:val="ListParagraph"/>
        <w:numPr>
          <w:ilvl w:val="0"/>
          <w:numId w:val="42"/>
        </w:numPr>
      </w:pPr>
      <w:r>
        <w:t>Log the results of the promises in order.</w:t>
      </w:r>
    </w:p>
    <w:p w14:paraId="0F2DD97C" w14:textId="29CAC9FA" w:rsidR="00E92C1E" w:rsidRPr="006C1DAE" w:rsidRDefault="00CE6878" w:rsidP="00E92C1E">
      <w:pPr>
        <w:pStyle w:val="Heading2"/>
        <w:rPr>
          <w:highlight w:val="yellow"/>
        </w:rPr>
      </w:pPr>
      <w:r w:rsidRPr="006C1DAE">
        <w:rPr>
          <w:highlight w:val="yellow"/>
        </w:rPr>
        <w:t>Quiz</w:t>
      </w:r>
    </w:p>
    <w:p w14:paraId="72278FBC" w14:textId="3E1F07F5" w:rsidR="00CE6878" w:rsidRDefault="0025182F" w:rsidP="00B06C60">
      <w:r w:rsidRPr="0025182F">
        <w:t xml:space="preserve">In this exercise, </w:t>
      </w:r>
      <w:r>
        <w:t>we</w:t>
      </w:r>
      <w:r w:rsidRPr="0025182F">
        <w:t xml:space="preserve"> will write a simple quiz game that runs </w:t>
      </w:r>
      <w:proofErr w:type="gramStart"/>
      <w:r w:rsidRPr="0025182F">
        <w:t>in</w:t>
      </w:r>
      <w:proofErr w:type="gramEnd"/>
      <w:r w:rsidRPr="0025182F">
        <w:t xml:space="preserve"> the console. The game will ask a series of questions, accept user input for answers, and provide feedback on whether the answers are correct or incorrect. The game will tally the score and display it at the end. </w:t>
      </w:r>
    </w:p>
    <w:p w14:paraId="40B290F2" w14:textId="61A4F248" w:rsidR="0025182F" w:rsidRDefault="0025182F" w:rsidP="0025182F">
      <w:pPr>
        <w:pStyle w:val="Heading3"/>
        <w:rPr>
          <w:noProof/>
        </w:rPr>
      </w:pPr>
      <w:r>
        <w:rPr>
          <w:noProof/>
        </w:rPr>
        <w:t>Requirements</w:t>
      </w:r>
    </w:p>
    <w:p w14:paraId="5E583668" w14:textId="7892488C" w:rsidR="0025182F" w:rsidRDefault="0025182F" w:rsidP="00B06C60">
      <w:pPr>
        <w:pStyle w:val="ListParagraph"/>
        <w:numPr>
          <w:ilvl w:val="0"/>
          <w:numId w:val="42"/>
        </w:numPr>
      </w:pPr>
      <w:r>
        <w:t xml:space="preserve">Use promises and </w:t>
      </w:r>
      <w:r w:rsidRPr="0025182F">
        <w:rPr>
          <w:rFonts w:ascii="Consolas" w:hAnsi="Consolas"/>
          <w:b/>
          <w:bCs/>
        </w:rPr>
        <w:t>async/await</w:t>
      </w:r>
      <w:r>
        <w:t xml:space="preserve"> to handle asynchronous operations.</w:t>
      </w:r>
    </w:p>
    <w:p w14:paraId="792C285E" w14:textId="45FC1FB7" w:rsidR="0025182F" w:rsidRDefault="0025182F" w:rsidP="00B06C60">
      <w:pPr>
        <w:pStyle w:val="ListParagraph"/>
        <w:numPr>
          <w:ilvl w:val="0"/>
          <w:numId w:val="42"/>
        </w:numPr>
      </w:pPr>
      <w:r>
        <w:t>Display each question and possible answers to the user.</w:t>
      </w:r>
    </w:p>
    <w:p w14:paraId="2E159044" w14:textId="58CBF0ED" w:rsidR="0025182F" w:rsidRDefault="0025182F" w:rsidP="00B06C60">
      <w:pPr>
        <w:pStyle w:val="ListParagraph"/>
        <w:numPr>
          <w:ilvl w:val="0"/>
          <w:numId w:val="42"/>
        </w:numPr>
      </w:pPr>
      <w:r>
        <w:t>Accept user input for answers and provide feedback on correctness.</w:t>
      </w:r>
    </w:p>
    <w:p w14:paraId="3CBA5A4D" w14:textId="53A5ADA6" w:rsidR="0025182F" w:rsidRPr="00CE6878" w:rsidRDefault="0025182F" w:rsidP="00B06C60">
      <w:pPr>
        <w:pStyle w:val="ListParagraph"/>
        <w:numPr>
          <w:ilvl w:val="0"/>
          <w:numId w:val="42"/>
        </w:numPr>
      </w:pPr>
      <w:r>
        <w:t xml:space="preserve">Tally the score and display </w:t>
      </w:r>
      <w:proofErr w:type="gramStart"/>
      <w:r>
        <w:t>the final result</w:t>
      </w:r>
      <w:proofErr w:type="gramEnd"/>
      <w:r>
        <w:t>.</w:t>
      </w:r>
    </w:p>
    <w:p w14:paraId="7BAA27B3" w14:textId="7057982B" w:rsidR="00000DED" w:rsidRPr="007B58E6" w:rsidRDefault="00000DED" w:rsidP="00000DED">
      <w:pPr>
        <w:pStyle w:val="Heading2"/>
        <w:rPr>
          <w:highlight w:val="yellow"/>
        </w:rPr>
      </w:pPr>
      <w:r w:rsidRPr="007B58E6">
        <w:rPr>
          <w:highlight w:val="yellow"/>
        </w:rPr>
        <w:t>Simple Stopwatch</w:t>
      </w:r>
    </w:p>
    <w:p w14:paraId="1C291397" w14:textId="5BCE2457" w:rsidR="00000DED" w:rsidRPr="00000DED" w:rsidRDefault="00000DED" w:rsidP="00000DED">
      <w:r>
        <w:t>In this exercise, we will</w:t>
      </w:r>
      <w:r w:rsidRPr="00000DED">
        <w:t xml:space="preserve"> create a simple stopwatch that starts counting elapsed time in seconds when the "</w:t>
      </w:r>
      <w:r w:rsidRPr="00000DED">
        <w:rPr>
          <w:rFonts w:ascii="Consolas" w:hAnsi="Consolas"/>
          <w:b/>
          <w:bCs/>
        </w:rPr>
        <w:t>Start</w:t>
      </w:r>
      <w:r w:rsidRPr="00000DED">
        <w:t xml:space="preserve"> </w:t>
      </w:r>
      <w:r w:rsidRPr="00000DED">
        <w:rPr>
          <w:rFonts w:ascii="Consolas" w:hAnsi="Consolas"/>
          <w:b/>
          <w:bCs/>
        </w:rPr>
        <w:t>Stopwatch</w:t>
      </w:r>
      <w:r w:rsidRPr="00000DED">
        <w:t>" button is clicked and stops when the "</w:t>
      </w:r>
      <w:r w:rsidRPr="00F151C6">
        <w:rPr>
          <w:rFonts w:ascii="Consolas" w:hAnsi="Consolas"/>
          <w:b/>
          <w:bCs/>
        </w:rPr>
        <w:t>Stop Stopwatch</w:t>
      </w:r>
      <w:r w:rsidRPr="00000DED">
        <w:t>" button is clicked. The elapsed time will be displayed in the console.</w:t>
      </w:r>
      <w:r w:rsidR="00486E56">
        <w:t xml:space="preserve"> Additionally, the stopwatch will simulate saving the elapsed time every 5 seconds using a promise.</w:t>
      </w:r>
    </w:p>
    <w:p w14:paraId="682F3686" w14:textId="77777777" w:rsidR="00CE6878" w:rsidRPr="00CE6878" w:rsidRDefault="00CE6878" w:rsidP="00CE6878"/>
    <w:p w14:paraId="4D794AC4" w14:textId="77777777" w:rsidR="007D074E" w:rsidRDefault="007D074E" w:rsidP="007D074E">
      <w:pPr>
        <w:pStyle w:val="Heading3"/>
        <w:rPr>
          <w:noProof/>
        </w:rPr>
      </w:pPr>
      <w:r>
        <w:rPr>
          <w:noProof/>
        </w:rPr>
        <w:lastRenderedPageBreak/>
        <w:t>Requirements</w:t>
      </w:r>
    </w:p>
    <w:p w14:paraId="20C3F0E7" w14:textId="0E517DBE" w:rsidR="007D074E" w:rsidRDefault="007D074E" w:rsidP="007D074E">
      <w:pPr>
        <w:pStyle w:val="ListParagraph"/>
        <w:numPr>
          <w:ilvl w:val="0"/>
          <w:numId w:val="42"/>
        </w:numPr>
      </w:pPr>
      <w:r>
        <w:t>The stopwatch should start counting when the "</w:t>
      </w:r>
      <w:r w:rsidRPr="00B16159">
        <w:rPr>
          <w:rFonts w:ascii="Consolas" w:hAnsi="Consolas"/>
          <w:b/>
          <w:bCs/>
        </w:rPr>
        <w:t>Start Stopwatch</w:t>
      </w:r>
      <w:r>
        <w:t>" button is clicked.</w:t>
      </w:r>
    </w:p>
    <w:p w14:paraId="17FD8C56" w14:textId="6F505EDC" w:rsidR="007D074E" w:rsidRDefault="007D074E" w:rsidP="007D074E">
      <w:pPr>
        <w:pStyle w:val="ListParagraph"/>
        <w:numPr>
          <w:ilvl w:val="0"/>
          <w:numId w:val="42"/>
        </w:numPr>
      </w:pPr>
      <w:r>
        <w:t>The elapsed time should be displayed in the console every second.</w:t>
      </w:r>
    </w:p>
    <w:p w14:paraId="74FD7E7B" w14:textId="38D002D7" w:rsidR="007D074E" w:rsidRDefault="007D074E" w:rsidP="007D074E">
      <w:pPr>
        <w:pStyle w:val="ListParagraph"/>
        <w:numPr>
          <w:ilvl w:val="0"/>
          <w:numId w:val="42"/>
        </w:numPr>
      </w:pPr>
      <w:r>
        <w:t>The stopwatch should stop counting when the "</w:t>
      </w:r>
      <w:r w:rsidRPr="00B16159">
        <w:rPr>
          <w:rFonts w:ascii="Consolas" w:hAnsi="Consolas"/>
          <w:b/>
          <w:bCs/>
        </w:rPr>
        <w:t>Stop Stopwatch</w:t>
      </w:r>
      <w:r>
        <w:t>" button is clicked.</w:t>
      </w:r>
    </w:p>
    <w:p w14:paraId="08121D78" w14:textId="7AAEFCDE" w:rsidR="00E92C1E" w:rsidRPr="00B74B9F" w:rsidRDefault="007D074E" w:rsidP="007D074E">
      <w:pPr>
        <w:pStyle w:val="ListParagraph"/>
        <w:numPr>
          <w:ilvl w:val="0"/>
          <w:numId w:val="42"/>
        </w:numPr>
      </w:pPr>
      <w:r>
        <w:t>The elapsed time should reset when the stopwatch is stopped.</w:t>
      </w:r>
    </w:p>
    <w:p w14:paraId="0F1C7EC3" w14:textId="7B7D927A" w:rsidR="00EE5D2C" w:rsidRPr="007B58E6" w:rsidRDefault="00B5200B" w:rsidP="00B5200B">
      <w:pPr>
        <w:pStyle w:val="Heading2"/>
        <w:rPr>
          <w:highlight w:val="red"/>
        </w:rPr>
      </w:pPr>
      <w:r w:rsidRPr="007B58E6">
        <w:rPr>
          <w:highlight w:val="red"/>
        </w:rPr>
        <w:t>Countdown Timer</w:t>
      </w:r>
    </w:p>
    <w:p w14:paraId="32C64E0C" w14:textId="6DB96CD2" w:rsidR="00B5200B" w:rsidRDefault="00B5200B" w:rsidP="00B5200B">
      <w:r>
        <w:t xml:space="preserve">In this exercise, we will create a countdown timer that starts counting down from </w:t>
      </w:r>
      <w:r w:rsidR="00ED52C4" w:rsidRPr="00ED52C4">
        <w:rPr>
          <w:b/>
          <w:bCs/>
        </w:rPr>
        <w:t>n</w:t>
      </w:r>
      <w:r>
        <w:t xml:space="preserve"> seconds when the "</w:t>
      </w:r>
      <w:r w:rsidRPr="00833C83">
        <w:rPr>
          <w:rFonts w:ascii="Consolas" w:hAnsi="Consolas"/>
          <w:b/>
          <w:bCs/>
        </w:rPr>
        <w:t>Start</w:t>
      </w:r>
      <w:r>
        <w:t xml:space="preserve"> </w:t>
      </w:r>
      <w:r w:rsidRPr="00833C83">
        <w:rPr>
          <w:rFonts w:ascii="Consolas" w:hAnsi="Consolas"/>
          <w:b/>
          <w:bCs/>
        </w:rPr>
        <w:t>Countdown</w:t>
      </w:r>
      <w:r>
        <w:t>" button is clicked. The remaining time will be displayed in the console. Additionally, the timer will simulate saving the remaining time asynchronously when the countdown reaches zero.</w:t>
      </w:r>
    </w:p>
    <w:p w14:paraId="2134B6B3" w14:textId="77777777" w:rsidR="00F44A8D" w:rsidRDefault="00F44A8D" w:rsidP="00F44A8D">
      <w:pPr>
        <w:pStyle w:val="Heading3"/>
        <w:rPr>
          <w:noProof/>
        </w:rPr>
      </w:pPr>
      <w:r>
        <w:rPr>
          <w:noProof/>
        </w:rPr>
        <w:t>Requirements</w:t>
      </w:r>
    </w:p>
    <w:p w14:paraId="3BE949C8" w14:textId="26F350F4" w:rsidR="006203F3" w:rsidRDefault="006203F3" w:rsidP="00F44A8D">
      <w:pPr>
        <w:pStyle w:val="ListParagraph"/>
        <w:numPr>
          <w:ilvl w:val="0"/>
          <w:numId w:val="42"/>
        </w:numPr>
      </w:pPr>
      <w:r w:rsidRPr="006203F3">
        <w:t xml:space="preserve">The countdown should start from the </w:t>
      </w:r>
      <w:r>
        <w:t>input</w:t>
      </w:r>
      <w:r w:rsidRPr="006203F3">
        <w:t xml:space="preserve"> number</w:t>
      </w:r>
      <w:r>
        <w:t xml:space="preserve"> </w:t>
      </w:r>
      <w:r w:rsidRPr="006203F3">
        <w:rPr>
          <w:rFonts w:ascii="Consolas" w:hAnsi="Consolas"/>
          <w:b/>
          <w:bCs/>
        </w:rPr>
        <w:t>n</w:t>
      </w:r>
      <w:r w:rsidRPr="006203F3">
        <w:t xml:space="preserve"> of seconds when the "</w:t>
      </w:r>
      <w:r w:rsidRPr="006203F3">
        <w:rPr>
          <w:rFonts w:ascii="Consolas" w:hAnsi="Consolas"/>
          <w:b/>
          <w:bCs/>
        </w:rPr>
        <w:t>Start</w:t>
      </w:r>
      <w:r w:rsidRPr="006203F3">
        <w:t xml:space="preserve"> </w:t>
      </w:r>
      <w:r w:rsidRPr="006203F3">
        <w:rPr>
          <w:rFonts w:ascii="Consolas" w:hAnsi="Consolas"/>
          <w:b/>
          <w:bCs/>
        </w:rPr>
        <w:t>Countdown</w:t>
      </w:r>
      <w:r w:rsidRPr="006203F3">
        <w:t>" button is clicked.</w:t>
      </w:r>
    </w:p>
    <w:p w14:paraId="7D35FE69" w14:textId="319F00AA" w:rsidR="00F44A8D" w:rsidRDefault="00F44A8D" w:rsidP="00F44A8D">
      <w:pPr>
        <w:pStyle w:val="ListParagraph"/>
        <w:numPr>
          <w:ilvl w:val="0"/>
          <w:numId w:val="42"/>
        </w:numPr>
      </w:pPr>
      <w:r>
        <w:t>The remaining time should be displayed in the console every second.</w:t>
      </w:r>
    </w:p>
    <w:p w14:paraId="1B6E0619" w14:textId="61A42A55" w:rsidR="00F44A8D" w:rsidRDefault="00F44A8D" w:rsidP="00F44A8D">
      <w:pPr>
        <w:pStyle w:val="ListParagraph"/>
        <w:numPr>
          <w:ilvl w:val="0"/>
          <w:numId w:val="42"/>
        </w:numPr>
      </w:pPr>
      <w:r>
        <w:t>The countdown should stop when the timer reaches zero and display a finished message.</w:t>
      </w:r>
    </w:p>
    <w:p w14:paraId="02F8E34D" w14:textId="67F6AC23" w:rsidR="00F44A8D" w:rsidRDefault="00F44A8D" w:rsidP="00F44A8D">
      <w:pPr>
        <w:pStyle w:val="ListParagraph"/>
        <w:numPr>
          <w:ilvl w:val="0"/>
          <w:numId w:val="42"/>
        </w:numPr>
      </w:pPr>
      <w:r>
        <w:t>The remaining time should be saved asynchronously when the countdown finishes.</w:t>
      </w:r>
    </w:p>
    <w:p w14:paraId="793F38D2" w14:textId="241BDE0E" w:rsidR="009C05D3" w:rsidRPr="007B58E6" w:rsidRDefault="009C05D3" w:rsidP="009C05D3">
      <w:pPr>
        <w:pStyle w:val="Heading2"/>
        <w:rPr>
          <w:highlight w:val="yellow"/>
        </w:rPr>
      </w:pPr>
      <w:r w:rsidRPr="007B58E6">
        <w:rPr>
          <w:highlight w:val="yellow"/>
        </w:rPr>
        <w:t>Simple Text Adventure Game</w:t>
      </w:r>
    </w:p>
    <w:p w14:paraId="3534FA93" w14:textId="56740478" w:rsidR="009C05D3" w:rsidRDefault="009C05D3" w:rsidP="009C05D3">
      <w:r>
        <w:t>In this exercise, we will create a simple text-based adventure game. The game will guide the player through a series of choices that lead to different outcomes. The player will input their choices through prompts, and the game will respond based on their decisions.</w:t>
      </w:r>
    </w:p>
    <w:p w14:paraId="31302315" w14:textId="77777777" w:rsidR="001C4CEC" w:rsidRDefault="001C4CEC" w:rsidP="001C4CEC">
      <w:pPr>
        <w:pStyle w:val="Heading3"/>
        <w:rPr>
          <w:noProof/>
        </w:rPr>
      </w:pPr>
      <w:r>
        <w:rPr>
          <w:noProof/>
        </w:rPr>
        <w:t>Requirements</w:t>
      </w:r>
    </w:p>
    <w:p w14:paraId="113EBACB" w14:textId="77777777" w:rsidR="00A82CBD" w:rsidRDefault="00A82CBD" w:rsidP="00A82CBD">
      <w:pPr>
        <w:pStyle w:val="ListParagraph"/>
        <w:numPr>
          <w:ilvl w:val="0"/>
          <w:numId w:val="42"/>
        </w:numPr>
      </w:pPr>
      <w:r>
        <w:t>The game should start when the "</w:t>
      </w:r>
      <w:r w:rsidRPr="00A82CBD">
        <w:rPr>
          <w:rFonts w:ascii="Consolas" w:hAnsi="Consolas"/>
          <w:b/>
          <w:bCs/>
        </w:rPr>
        <w:t>Start Adventure</w:t>
      </w:r>
      <w:r>
        <w:t>" button is clicked.</w:t>
      </w:r>
    </w:p>
    <w:p w14:paraId="5C617A9C" w14:textId="77777777" w:rsidR="00E21A54" w:rsidRDefault="00E21A54" w:rsidP="00A82CBD">
      <w:pPr>
        <w:pStyle w:val="ListParagraph"/>
        <w:numPr>
          <w:ilvl w:val="0"/>
          <w:numId w:val="42"/>
        </w:numPr>
      </w:pPr>
      <w:r>
        <w:t xml:space="preserve">The game should prompt the player to make choices using the </w:t>
      </w:r>
      <w:r w:rsidRPr="00E21A54">
        <w:rPr>
          <w:rStyle w:val="HTMLCode"/>
          <w:rFonts w:ascii="Consolas" w:eastAsiaTheme="minorHAnsi" w:hAnsi="Consolas"/>
          <w:b/>
          <w:bCs/>
        </w:rPr>
        <w:t>prompt</w:t>
      </w:r>
      <w:r>
        <w:t xml:space="preserve"> function.</w:t>
      </w:r>
    </w:p>
    <w:p w14:paraId="02053133" w14:textId="2F90AD9F" w:rsidR="00A82CBD" w:rsidRDefault="00A82CBD" w:rsidP="00A82CBD">
      <w:pPr>
        <w:pStyle w:val="ListParagraph"/>
        <w:numPr>
          <w:ilvl w:val="0"/>
          <w:numId w:val="42"/>
        </w:numPr>
      </w:pPr>
      <w:r>
        <w:t>The player's choices should determine the next scene in the game.</w:t>
      </w:r>
    </w:p>
    <w:p w14:paraId="1C3D212F" w14:textId="77777777" w:rsidR="00A82CBD" w:rsidRDefault="00A82CBD" w:rsidP="00A82CBD">
      <w:pPr>
        <w:pStyle w:val="ListParagraph"/>
        <w:numPr>
          <w:ilvl w:val="0"/>
          <w:numId w:val="42"/>
        </w:numPr>
      </w:pPr>
      <w:r>
        <w:t xml:space="preserve">The game should include simulated delays using promises and </w:t>
      </w:r>
      <w:proofErr w:type="spellStart"/>
      <w:r w:rsidRPr="00E21A54">
        <w:rPr>
          <w:rFonts w:ascii="Consolas" w:hAnsi="Consolas"/>
          <w:b/>
          <w:bCs/>
        </w:rPr>
        <w:t>setTimeout</w:t>
      </w:r>
      <w:proofErr w:type="spellEnd"/>
      <w:r>
        <w:t>.</w:t>
      </w:r>
    </w:p>
    <w:p w14:paraId="702ECFA1" w14:textId="77777777" w:rsidR="00A82CBD" w:rsidRDefault="00A82CBD" w:rsidP="00A82CBD">
      <w:pPr>
        <w:pStyle w:val="ListParagraph"/>
        <w:numPr>
          <w:ilvl w:val="0"/>
          <w:numId w:val="42"/>
        </w:numPr>
      </w:pPr>
      <w:r>
        <w:t>The game should handle different scenarios and provide feedback based on the player's decisions.</w:t>
      </w:r>
    </w:p>
    <w:p w14:paraId="34D9A98E" w14:textId="4EE0563D" w:rsidR="001C4CEC" w:rsidRPr="009C05D3" w:rsidRDefault="00A82CBD" w:rsidP="00A82CBD">
      <w:pPr>
        <w:pStyle w:val="ListParagraph"/>
        <w:numPr>
          <w:ilvl w:val="0"/>
          <w:numId w:val="42"/>
        </w:numPr>
      </w:pPr>
      <w:r>
        <w:t>The game should allow the player to restart or end the game based on their input.</w:t>
      </w:r>
    </w:p>
    <w:sectPr w:rsidR="001C4CEC" w:rsidRPr="009C05D3" w:rsidSect="00991D7F">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7D2E2" w14:textId="77777777" w:rsidR="008B3D8B" w:rsidRDefault="008B3D8B" w:rsidP="008068A2">
      <w:pPr>
        <w:spacing w:after="0" w:line="240" w:lineRule="auto"/>
      </w:pPr>
      <w:r>
        <w:separator/>
      </w:r>
    </w:p>
  </w:endnote>
  <w:endnote w:type="continuationSeparator" w:id="0">
    <w:p w14:paraId="05A560EB" w14:textId="77777777" w:rsidR="008B3D8B" w:rsidRDefault="008B3D8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C2173" w14:textId="77777777" w:rsidR="004E4C1E" w:rsidRDefault="007B58E6" w:rsidP="004E4C1E">
    <w:pPr>
      <w:pStyle w:val="Footer"/>
    </w:pPr>
    <w:r>
      <w:rPr>
        <w:noProof/>
      </w:rPr>
      <w:pict w14:anchorId="49322257">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D766392"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35C4B2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73BB657"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8CEE86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0220CFCD" wp14:editId="3FD0911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F5AD9E1" wp14:editId="1B6551E6">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1903B122" wp14:editId="3DAF314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5016488" wp14:editId="217A67AF">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E879D7" wp14:editId="44972212">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502D4D8" wp14:editId="08AC472D">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433419E" wp14:editId="4D69340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FE8E8B" wp14:editId="5BAF50B2">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FB7B393" wp14:editId="7570F25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6BC186C" wp14:editId="1901A76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F7ED3EE">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954B4B">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29DB1E7" w14:textId="77E7C527" w:rsidR="004E4C1E" w:rsidRPr="00596AA5" w:rsidRDefault="004E4C1E" w:rsidP="004E4C1E">
                <w:pPr>
                  <w:spacing w:after="0" w:line="240" w:lineRule="auto"/>
                  <w:jc w:val="right"/>
                  <w:rPr>
                    <w:sz w:val="18"/>
                    <w:szCs w:val="18"/>
                  </w:rPr>
                </w:pPr>
                <w:r w:rsidRPr="00596AA5">
                  <w:rPr>
                    <w:sz w:val="18"/>
                    <w:szCs w:val="18"/>
                  </w:rPr>
                  <w:t xml:space="preserve">Page </w:t>
                </w:r>
                <w:r w:rsidR="00FE4C9C" w:rsidRPr="00596AA5">
                  <w:rPr>
                    <w:sz w:val="18"/>
                    <w:szCs w:val="18"/>
                  </w:rPr>
                  <w:fldChar w:fldCharType="begin"/>
                </w:r>
                <w:r w:rsidRPr="00596AA5">
                  <w:rPr>
                    <w:sz w:val="18"/>
                    <w:szCs w:val="18"/>
                  </w:rPr>
                  <w:instrText xml:space="preserve"> PAGE   \* MERGEFORMAT </w:instrText>
                </w:r>
                <w:r w:rsidR="00FE4C9C" w:rsidRPr="00596AA5">
                  <w:rPr>
                    <w:sz w:val="18"/>
                    <w:szCs w:val="18"/>
                  </w:rPr>
                  <w:fldChar w:fldCharType="separate"/>
                </w:r>
                <w:r w:rsidR="00EC1343">
                  <w:rPr>
                    <w:noProof/>
                    <w:sz w:val="18"/>
                    <w:szCs w:val="18"/>
                  </w:rPr>
                  <w:t>1</w:t>
                </w:r>
                <w:r w:rsidR="00FE4C9C" w:rsidRPr="00596AA5">
                  <w:rPr>
                    <w:sz w:val="18"/>
                    <w:szCs w:val="18"/>
                  </w:rPr>
                  <w:fldChar w:fldCharType="end"/>
                </w:r>
                <w:r w:rsidRPr="00596AA5">
                  <w:rPr>
                    <w:sz w:val="18"/>
                    <w:szCs w:val="18"/>
                  </w:rPr>
                  <w:t xml:space="preserve"> of </w:t>
                </w:r>
                <w:fldSimple w:instr=" NUMPAGES   \* MERGEFORMAT ">
                  <w:r w:rsidR="00EC1343" w:rsidRPr="00EC1343">
                    <w:rPr>
                      <w:noProof/>
                      <w:sz w:val="18"/>
                      <w:szCs w:val="18"/>
                    </w:rPr>
                    <w:t>5</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8D576" w14:textId="77777777" w:rsidR="008B3D8B" w:rsidRDefault="008B3D8B" w:rsidP="008068A2">
      <w:pPr>
        <w:spacing w:after="0" w:line="240" w:lineRule="auto"/>
      </w:pPr>
      <w:r>
        <w:separator/>
      </w:r>
    </w:p>
  </w:footnote>
  <w:footnote w:type="continuationSeparator" w:id="0">
    <w:p w14:paraId="06F82BA4" w14:textId="77777777" w:rsidR="008B3D8B" w:rsidRDefault="008B3D8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D5496"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A3B58"/>
    <w:multiLevelType w:val="hybridMultilevel"/>
    <w:tmpl w:val="C7C66AA4"/>
    <w:lvl w:ilvl="0" w:tplc="9640B5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687002">
    <w:abstractNumId w:val="0"/>
  </w:num>
  <w:num w:numId="2" w16cid:durableId="235625744">
    <w:abstractNumId w:val="40"/>
  </w:num>
  <w:num w:numId="3" w16cid:durableId="1891456812">
    <w:abstractNumId w:val="8"/>
  </w:num>
  <w:num w:numId="4" w16cid:durableId="695421819">
    <w:abstractNumId w:val="25"/>
  </w:num>
  <w:num w:numId="5" w16cid:durableId="1188181370">
    <w:abstractNumId w:val="26"/>
  </w:num>
  <w:num w:numId="6" w16cid:durableId="33776617">
    <w:abstractNumId w:val="30"/>
  </w:num>
  <w:num w:numId="7" w16cid:durableId="1589773483">
    <w:abstractNumId w:val="3"/>
  </w:num>
  <w:num w:numId="8" w16cid:durableId="1369068670">
    <w:abstractNumId w:val="7"/>
  </w:num>
  <w:num w:numId="9" w16cid:durableId="629015064">
    <w:abstractNumId w:val="23"/>
  </w:num>
  <w:num w:numId="10" w16cid:durableId="1553613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8338156">
    <w:abstractNumId w:val="4"/>
  </w:num>
  <w:num w:numId="12" w16cid:durableId="64843009">
    <w:abstractNumId w:val="18"/>
  </w:num>
  <w:num w:numId="13" w16cid:durableId="1404450079">
    <w:abstractNumId w:val="1"/>
  </w:num>
  <w:num w:numId="14" w16cid:durableId="473719351">
    <w:abstractNumId w:val="29"/>
  </w:num>
  <w:num w:numId="15" w16cid:durableId="1228690412">
    <w:abstractNumId w:val="9"/>
  </w:num>
  <w:num w:numId="16" w16cid:durableId="936183134">
    <w:abstractNumId w:val="34"/>
  </w:num>
  <w:num w:numId="17" w16cid:durableId="603727459">
    <w:abstractNumId w:val="24"/>
  </w:num>
  <w:num w:numId="18" w16cid:durableId="1180583099">
    <w:abstractNumId w:val="38"/>
  </w:num>
  <w:num w:numId="19" w16cid:durableId="362634012">
    <w:abstractNumId w:val="31"/>
  </w:num>
  <w:num w:numId="20" w16cid:durableId="1754205429">
    <w:abstractNumId w:val="17"/>
  </w:num>
  <w:num w:numId="21" w16cid:durableId="1968270398">
    <w:abstractNumId w:val="28"/>
  </w:num>
  <w:num w:numId="22" w16cid:durableId="848061567">
    <w:abstractNumId w:val="11"/>
  </w:num>
  <w:num w:numId="23" w16cid:durableId="1188177930">
    <w:abstractNumId w:val="14"/>
  </w:num>
  <w:num w:numId="24" w16cid:durableId="80808088">
    <w:abstractNumId w:val="2"/>
  </w:num>
  <w:num w:numId="25" w16cid:durableId="174195804">
    <w:abstractNumId w:val="6"/>
  </w:num>
  <w:num w:numId="26" w16cid:durableId="1278487488">
    <w:abstractNumId w:val="15"/>
  </w:num>
  <w:num w:numId="27" w16cid:durableId="866068736">
    <w:abstractNumId w:val="33"/>
  </w:num>
  <w:num w:numId="28" w16cid:durableId="795375260">
    <w:abstractNumId w:val="16"/>
  </w:num>
  <w:num w:numId="29" w16cid:durableId="2060282364">
    <w:abstractNumId w:val="37"/>
  </w:num>
  <w:num w:numId="30" w16cid:durableId="2102483180">
    <w:abstractNumId w:val="19"/>
  </w:num>
  <w:num w:numId="31" w16cid:durableId="1210531407">
    <w:abstractNumId w:val="10"/>
  </w:num>
  <w:num w:numId="32" w16cid:durableId="621693537">
    <w:abstractNumId w:val="32"/>
  </w:num>
  <w:num w:numId="33" w16cid:durableId="1454515532">
    <w:abstractNumId w:val="35"/>
  </w:num>
  <w:num w:numId="34" w16cid:durableId="1860123087">
    <w:abstractNumId w:val="22"/>
  </w:num>
  <w:num w:numId="35" w16cid:durableId="468714770">
    <w:abstractNumId w:val="36"/>
  </w:num>
  <w:num w:numId="36" w16cid:durableId="100615288">
    <w:abstractNumId w:val="5"/>
  </w:num>
  <w:num w:numId="37" w16cid:durableId="1703096194">
    <w:abstractNumId w:val="20"/>
  </w:num>
  <w:num w:numId="38" w16cid:durableId="1803695320">
    <w:abstractNumId w:val="13"/>
  </w:num>
  <w:num w:numId="39" w16cid:durableId="1924217346">
    <w:abstractNumId w:val="27"/>
  </w:num>
  <w:num w:numId="40" w16cid:durableId="1398478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30807667">
    <w:abstractNumId w:val="21"/>
  </w:num>
  <w:num w:numId="42" w16cid:durableId="331027678">
    <w:abstractNumId w:val="39"/>
  </w:num>
  <w:num w:numId="43" w16cid:durableId="1834756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LM0MTcwMja3NDVW0lEKTi0uzszPAykwqgUAPgrB1SwAAAA="/>
  </w:docVars>
  <w:rsids>
    <w:rsidRoot w:val="008068A2"/>
    <w:rsid w:val="000006BB"/>
    <w:rsid w:val="00000DED"/>
    <w:rsid w:val="00002C1C"/>
    <w:rsid w:val="00007044"/>
    <w:rsid w:val="0001017B"/>
    <w:rsid w:val="0001451E"/>
    <w:rsid w:val="00016E9A"/>
    <w:rsid w:val="00021950"/>
    <w:rsid w:val="00023DC6"/>
    <w:rsid w:val="00024AAA"/>
    <w:rsid w:val="00025F04"/>
    <w:rsid w:val="00037957"/>
    <w:rsid w:val="00041CBE"/>
    <w:rsid w:val="000525D1"/>
    <w:rsid w:val="00061B50"/>
    <w:rsid w:val="00064D15"/>
    <w:rsid w:val="00065058"/>
    <w:rsid w:val="000849A0"/>
    <w:rsid w:val="0008559D"/>
    <w:rsid w:val="00086727"/>
    <w:rsid w:val="0009209B"/>
    <w:rsid w:val="00097AD4"/>
    <w:rsid w:val="000A6794"/>
    <w:rsid w:val="000A70B9"/>
    <w:rsid w:val="000A7A29"/>
    <w:rsid w:val="000B39E6"/>
    <w:rsid w:val="000B56F0"/>
    <w:rsid w:val="000C1329"/>
    <w:rsid w:val="000C5361"/>
    <w:rsid w:val="000D1206"/>
    <w:rsid w:val="00103906"/>
    <w:rsid w:val="001062A4"/>
    <w:rsid w:val="001275B9"/>
    <w:rsid w:val="00134361"/>
    <w:rsid w:val="00142C75"/>
    <w:rsid w:val="001449E8"/>
    <w:rsid w:val="0014600A"/>
    <w:rsid w:val="0015514A"/>
    <w:rsid w:val="00155B7D"/>
    <w:rsid w:val="001619DF"/>
    <w:rsid w:val="00164CDC"/>
    <w:rsid w:val="00167CF1"/>
    <w:rsid w:val="00171021"/>
    <w:rsid w:val="00173A0F"/>
    <w:rsid w:val="00175E1D"/>
    <w:rsid w:val="001837BD"/>
    <w:rsid w:val="00183A2C"/>
    <w:rsid w:val="0019131E"/>
    <w:rsid w:val="001915CC"/>
    <w:rsid w:val="00193D2F"/>
    <w:rsid w:val="0019438F"/>
    <w:rsid w:val="001A6728"/>
    <w:rsid w:val="001B4345"/>
    <w:rsid w:val="001B7060"/>
    <w:rsid w:val="001C1FCD"/>
    <w:rsid w:val="001C4CEC"/>
    <w:rsid w:val="001C693F"/>
    <w:rsid w:val="001C7491"/>
    <w:rsid w:val="001D2464"/>
    <w:rsid w:val="001D29DA"/>
    <w:rsid w:val="001D50AE"/>
    <w:rsid w:val="001D5D19"/>
    <w:rsid w:val="001E0F48"/>
    <w:rsid w:val="001E1161"/>
    <w:rsid w:val="001E18B3"/>
    <w:rsid w:val="001E3FEF"/>
    <w:rsid w:val="00202683"/>
    <w:rsid w:val="00212740"/>
    <w:rsid w:val="00215FCE"/>
    <w:rsid w:val="00225CE3"/>
    <w:rsid w:val="002326A7"/>
    <w:rsid w:val="00232E7D"/>
    <w:rsid w:val="0023399D"/>
    <w:rsid w:val="0025182F"/>
    <w:rsid w:val="0025287B"/>
    <w:rsid w:val="00264287"/>
    <w:rsid w:val="0026589D"/>
    <w:rsid w:val="002664E1"/>
    <w:rsid w:val="002674C4"/>
    <w:rsid w:val="002741DE"/>
    <w:rsid w:val="002819B5"/>
    <w:rsid w:val="002853F4"/>
    <w:rsid w:val="00295910"/>
    <w:rsid w:val="002A2D2D"/>
    <w:rsid w:val="002A4C38"/>
    <w:rsid w:val="002B2058"/>
    <w:rsid w:val="002C539D"/>
    <w:rsid w:val="002C71C6"/>
    <w:rsid w:val="002D07CA"/>
    <w:rsid w:val="002D7BC7"/>
    <w:rsid w:val="00305122"/>
    <w:rsid w:val="003139A0"/>
    <w:rsid w:val="00320C82"/>
    <w:rsid w:val="003230CF"/>
    <w:rsid w:val="00324137"/>
    <w:rsid w:val="0033212E"/>
    <w:rsid w:val="0033490F"/>
    <w:rsid w:val="00354DD2"/>
    <w:rsid w:val="00371965"/>
    <w:rsid w:val="00373132"/>
    <w:rsid w:val="00380A57"/>
    <w:rsid w:val="003817EF"/>
    <w:rsid w:val="00382A45"/>
    <w:rsid w:val="00383787"/>
    <w:rsid w:val="00395C76"/>
    <w:rsid w:val="003A1601"/>
    <w:rsid w:val="003A33F9"/>
    <w:rsid w:val="003A5602"/>
    <w:rsid w:val="003A646C"/>
    <w:rsid w:val="003B0278"/>
    <w:rsid w:val="003B1846"/>
    <w:rsid w:val="003B6A53"/>
    <w:rsid w:val="003C23FC"/>
    <w:rsid w:val="003E1013"/>
    <w:rsid w:val="003E167F"/>
    <w:rsid w:val="003E2A3C"/>
    <w:rsid w:val="003E2F33"/>
    <w:rsid w:val="003E6BFB"/>
    <w:rsid w:val="003F1864"/>
    <w:rsid w:val="0040103C"/>
    <w:rsid w:val="00402F01"/>
    <w:rsid w:val="0041081C"/>
    <w:rsid w:val="004311CA"/>
    <w:rsid w:val="004361F4"/>
    <w:rsid w:val="0047331A"/>
    <w:rsid w:val="0047640B"/>
    <w:rsid w:val="0047644B"/>
    <w:rsid w:val="00476D4B"/>
    <w:rsid w:val="00486E56"/>
    <w:rsid w:val="00491748"/>
    <w:rsid w:val="004A4EA0"/>
    <w:rsid w:val="004A7E77"/>
    <w:rsid w:val="004B0253"/>
    <w:rsid w:val="004B3758"/>
    <w:rsid w:val="004C0A80"/>
    <w:rsid w:val="004D03E1"/>
    <w:rsid w:val="004D1DF9"/>
    <w:rsid w:val="004D29A9"/>
    <w:rsid w:val="004D2C37"/>
    <w:rsid w:val="004E0D4F"/>
    <w:rsid w:val="004E2DFD"/>
    <w:rsid w:val="004E4C1E"/>
    <w:rsid w:val="004F58DA"/>
    <w:rsid w:val="004F7D63"/>
    <w:rsid w:val="0050017E"/>
    <w:rsid w:val="00503820"/>
    <w:rsid w:val="005054C7"/>
    <w:rsid w:val="00507F81"/>
    <w:rsid w:val="005119A0"/>
    <w:rsid w:val="00513854"/>
    <w:rsid w:val="005172E9"/>
    <w:rsid w:val="00517B12"/>
    <w:rsid w:val="00524789"/>
    <w:rsid w:val="0052624B"/>
    <w:rsid w:val="00527BE8"/>
    <w:rsid w:val="00532321"/>
    <w:rsid w:val="005439C9"/>
    <w:rsid w:val="0054787D"/>
    <w:rsid w:val="00553CCB"/>
    <w:rsid w:val="00561068"/>
    <w:rsid w:val="00563DC7"/>
    <w:rsid w:val="00564029"/>
    <w:rsid w:val="00564D7B"/>
    <w:rsid w:val="0056527D"/>
    <w:rsid w:val="0056786B"/>
    <w:rsid w:val="0057138C"/>
    <w:rsid w:val="005803E5"/>
    <w:rsid w:val="0058312E"/>
    <w:rsid w:val="00584EDB"/>
    <w:rsid w:val="0058723E"/>
    <w:rsid w:val="00594821"/>
    <w:rsid w:val="00596357"/>
    <w:rsid w:val="00596AA5"/>
    <w:rsid w:val="005B0164"/>
    <w:rsid w:val="005B2E2D"/>
    <w:rsid w:val="005B3BD9"/>
    <w:rsid w:val="005C131C"/>
    <w:rsid w:val="005C6A24"/>
    <w:rsid w:val="005E04CE"/>
    <w:rsid w:val="005E4A26"/>
    <w:rsid w:val="005E6CC9"/>
    <w:rsid w:val="005F2EF5"/>
    <w:rsid w:val="00600083"/>
    <w:rsid w:val="00604363"/>
    <w:rsid w:val="006203F3"/>
    <w:rsid w:val="00624212"/>
    <w:rsid w:val="006242A9"/>
    <w:rsid w:val="00624DCF"/>
    <w:rsid w:val="0063342B"/>
    <w:rsid w:val="00634883"/>
    <w:rsid w:val="00640502"/>
    <w:rsid w:val="00644D27"/>
    <w:rsid w:val="006640AE"/>
    <w:rsid w:val="00670041"/>
    <w:rsid w:val="00671FE2"/>
    <w:rsid w:val="00674C5A"/>
    <w:rsid w:val="0068034F"/>
    <w:rsid w:val="00686C0C"/>
    <w:rsid w:val="00692675"/>
    <w:rsid w:val="00695634"/>
    <w:rsid w:val="006A2531"/>
    <w:rsid w:val="006B56FC"/>
    <w:rsid w:val="006B7521"/>
    <w:rsid w:val="006C1DAE"/>
    <w:rsid w:val="006C6010"/>
    <w:rsid w:val="006D239A"/>
    <w:rsid w:val="006D6078"/>
    <w:rsid w:val="006E1302"/>
    <w:rsid w:val="006E2245"/>
    <w:rsid w:val="006E55B4"/>
    <w:rsid w:val="006E5AAB"/>
    <w:rsid w:val="006E7E50"/>
    <w:rsid w:val="007039C1"/>
    <w:rsid w:val="00704432"/>
    <w:rsid w:val="007051DF"/>
    <w:rsid w:val="007106F0"/>
    <w:rsid w:val="00724DA4"/>
    <w:rsid w:val="00755DCE"/>
    <w:rsid w:val="00763912"/>
    <w:rsid w:val="007713D8"/>
    <w:rsid w:val="00774E44"/>
    <w:rsid w:val="00774FD0"/>
    <w:rsid w:val="00785258"/>
    <w:rsid w:val="00791F02"/>
    <w:rsid w:val="0079324A"/>
    <w:rsid w:val="00794E6A"/>
    <w:rsid w:val="00794EEE"/>
    <w:rsid w:val="007A635E"/>
    <w:rsid w:val="007B3686"/>
    <w:rsid w:val="007B58E6"/>
    <w:rsid w:val="007C2C37"/>
    <w:rsid w:val="007C3E81"/>
    <w:rsid w:val="007C42AC"/>
    <w:rsid w:val="007D074E"/>
    <w:rsid w:val="007D455C"/>
    <w:rsid w:val="007D6341"/>
    <w:rsid w:val="007D6FA5"/>
    <w:rsid w:val="007D742F"/>
    <w:rsid w:val="007D7BEE"/>
    <w:rsid w:val="007E0960"/>
    <w:rsid w:val="007E4E4F"/>
    <w:rsid w:val="007F04BF"/>
    <w:rsid w:val="007F177C"/>
    <w:rsid w:val="007F5F65"/>
    <w:rsid w:val="00801502"/>
    <w:rsid w:val="00803217"/>
    <w:rsid w:val="00803645"/>
    <w:rsid w:val="008063E1"/>
    <w:rsid w:val="008068A2"/>
    <w:rsid w:val="008105A0"/>
    <w:rsid w:val="0083328C"/>
    <w:rsid w:val="00833965"/>
    <w:rsid w:val="00833C83"/>
    <w:rsid w:val="00834FF5"/>
    <w:rsid w:val="00836CA4"/>
    <w:rsid w:val="008411F5"/>
    <w:rsid w:val="0085184F"/>
    <w:rsid w:val="00861625"/>
    <w:rsid w:val="008617B5"/>
    <w:rsid w:val="0086378C"/>
    <w:rsid w:val="00870828"/>
    <w:rsid w:val="00880016"/>
    <w:rsid w:val="0088080B"/>
    <w:rsid w:val="008A1CF8"/>
    <w:rsid w:val="008B07D7"/>
    <w:rsid w:val="008B3D8B"/>
    <w:rsid w:val="008B557F"/>
    <w:rsid w:val="008C075A"/>
    <w:rsid w:val="008C2344"/>
    <w:rsid w:val="008C2B83"/>
    <w:rsid w:val="008C3AF6"/>
    <w:rsid w:val="008C5930"/>
    <w:rsid w:val="008D6097"/>
    <w:rsid w:val="008E6CF3"/>
    <w:rsid w:val="008F202C"/>
    <w:rsid w:val="008F5B43"/>
    <w:rsid w:val="008F5FDB"/>
    <w:rsid w:val="00902E68"/>
    <w:rsid w:val="009113A1"/>
    <w:rsid w:val="00912BC6"/>
    <w:rsid w:val="0092145D"/>
    <w:rsid w:val="00923BB7"/>
    <w:rsid w:val="009254B7"/>
    <w:rsid w:val="00925A91"/>
    <w:rsid w:val="00930CEE"/>
    <w:rsid w:val="00941FFF"/>
    <w:rsid w:val="00955691"/>
    <w:rsid w:val="00961157"/>
    <w:rsid w:val="00965C5B"/>
    <w:rsid w:val="0096684B"/>
    <w:rsid w:val="00972C7F"/>
    <w:rsid w:val="00976E46"/>
    <w:rsid w:val="00991D7F"/>
    <w:rsid w:val="009B4FB4"/>
    <w:rsid w:val="009B7D7E"/>
    <w:rsid w:val="009C05D3"/>
    <w:rsid w:val="009C0C39"/>
    <w:rsid w:val="009D1805"/>
    <w:rsid w:val="009D7CA5"/>
    <w:rsid w:val="009E1A09"/>
    <w:rsid w:val="009E6144"/>
    <w:rsid w:val="009F3F5D"/>
    <w:rsid w:val="009F5945"/>
    <w:rsid w:val="00A02545"/>
    <w:rsid w:val="00A025E6"/>
    <w:rsid w:val="00A05555"/>
    <w:rsid w:val="00A06D89"/>
    <w:rsid w:val="00A35790"/>
    <w:rsid w:val="00A45A89"/>
    <w:rsid w:val="00A47F12"/>
    <w:rsid w:val="00A535F1"/>
    <w:rsid w:val="00A645CB"/>
    <w:rsid w:val="00A66DE2"/>
    <w:rsid w:val="00A70227"/>
    <w:rsid w:val="00A82CBD"/>
    <w:rsid w:val="00A84759"/>
    <w:rsid w:val="00A847D3"/>
    <w:rsid w:val="00A959CD"/>
    <w:rsid w:val="00AA3772"/>
    <w:rsid w:val="00AB106E"/>
    <w:rsid w:val="00AB2224"/>
    <w:rsid w:val="00AB35BF"/>
    <w:rsid w:val="00AC18F9"/>
    <w:rsid w:val="00AC36D6"/>
    <w:rsid w:val="00AC4EB8"/>
    <w:rsid w:val="00AC60FE"/>
    <w:rsid w:val="00AC77AD"/>
    <w:rsid w:val="00AD166F"/>
    <w:rsid w:val="00AD3214"/>
    <w:rsid w:val="00AE05D3"/>
    <w:rsid w:val="00AE34F2"/>
    <w:rsid w:val="00AE355A"/>
    <w:rsid w:val="00AF25FA"/>
    <w:rsid w:val="00AF3D66"/>
    <w:rsid w:val="00B00BBF"/>
    <w:rsid w:val="00B06C60"/>
    <w:rsid w:val="00B11C69"/>
    <w:rsid w:val="00B14629"/>
    <w:rsid w:val="00B148DD"/>
    <w:rsid w:val="00B16159"/>
    <w:rsid w:val="00B1772E"/>
    <w:rsid w:val="00B23406"/>
    <w:rsid w:val="00B2472A"/>
    <w:rsid w:val="00B26DDE"/>
    <w:rsid w:val="00B303AE"/>
    <w:rsid w:val="00B51708"/>
    <w:rsid w:val="00B5200B"/>
    <w:rsid w:val="00B567F6"/>
    <w:rsid w:val="00B56DF3"/>
    <w:rsid w:val="00B57A5C"/>
    <w:rsid w:val="00B6185B"/>
    <w:rsid w:val="00B638EB"/>
    <w:rsid w:val="00B63DED"/>
    <w:rsid w:val="00B712EA"/>
    <w:rsid w:val="00B74B9F"/>
    <w:rsid w:val="00B753E7"/>
    <w:rsid w:val="00B86AF3"/>
    <w:rsid w:val="00B9309B"/>
    <w:rsid w:val="00B956A7"/>
    <w:rsid w:val="00B9728A"/>
    <w:rsid w:val="00BA1F40"/>
    <w:rsid w:val="00BA4820"/>
    <w:rsid w:val="00BB05FA"/>
    <w:rsid w:val="00BB2564"/>
    <w:rsid w:val="00BB4AFF"/>
    <w:rsid w:val="00BB5B10"/>
    <w:rsid w:val="00BC1F30"/>
    <w:rsid w:val="00BC56D6"/>
    <w:rsid w:val="00BC7FF1"/>
    <w:rsid w:val="00BE399E"/>
    <w:rsid w:val="00BE6237"/>
    <w:rsid w:val="00BF1775"/>
    <w:rsid w:val="00BF201D"/>
    <w:rsid w:val="00C00A42"/>
    <w:rsid w:val="00C00FC3"/>
    <w:rsid w:val="00C0490B"/>
    <w:rsid w:val="00C07904"/>
    <w:rsid w:val="00C121AF"/>
    <w:rsid w:val="00C14C80"/>
    <w:rsid w:val="00C27853"/>
    <w:rsid w:val="00C3344C"/>
    <w:rsid w:val="00C355A5"/>
    <w:rsid w:val="00C41F1D"/>
    <w:rsid w:val="00C43B64"/>
    <w:rsid w:val="00C47886"/>
    <w:rsid w:val="00C5166B"/>
    <w:rsid w:val="00C520AD"/>
    <w:rsid w:val="00C53F37"/>
    <w:rsid w:val="00C5499A"/>
    <w:rsid w:val="00C601E1"/>
    <w:rsid w:val="00C62A0F"/>
    <w:rsid w:val="00C74D51"/>
    <w:rsid w:val="00C75A53"/>
    <w:rsid w:val="00C82862"/>
    <w:rsid w:val="00C84E4D"/>
    <w:rsid w:val="00CA2FD0"/>
    <w:rsid w:val="00CB626D"/>
    <w:rsid w:val="00CC00E5"/>
    <w:rsid w:val="00CC56D9"/>
    <w:rsid w:val="00CD4174"/>
    <w:rsid w:val="00CD5181"/>
    <w:rsid w:val="00CD7485"/>
    <w:rsid w:val="00CE2360"/>
    <w:rsid w:val="00CE236C"/>
    <w:rsid w:val="00CE6878"/>
    <w:rsid w:val="00CF0047"/>
    <w:rsid w:val="00CF3AE5"/>
    <w:rsid w:val="00D22895"/>
    <w:rsid w:val="00D3404A"/>
    <w:rsid w:val="00D4354E"/>
    <w:rsid w:val="00D43F69"/>
    <w:rsid w:val="00D50F79"/>
    <w:rsid w:val="00D56B3D"/>
    <w:rsid w:val="00D73957"/>
    <w:rsid w:val="00D778C0"/>
    <w:rsid w:val="00D8395C"/>
    <w:rsid w:val="00D910AA"/>
    <w:rsid w:val="00DA028F"/>
    <w:rsid w:val="00DA4BF9"/>
    <w:rsid w:val="00DC28E6"/>
    <w:rsid w:val="00DC79E8"/>
    <w:rsid w:val="00DD3535"/>
    <w:rsid w:val="00DD55F0"/>
    <w:rsid w:val="00DD7BB2"/>
    <w:rsid w:val="00DE1B8E"/>
    <w:rsid w:val="00DE2C21"/>
    <w:rsid w:val="00DE6C23"/>
    <w:rsid w:val="00DF00FA"/>
    <w:rsid w:val="00DF57D8"/>
    <w:rsid w:val="00DF6F6D"/>
    <w:rsid w:val="00E032C5"/>
    <w:rsid w:val="00E06635"/>
    <w:rsid w:val="00E21A54"/>
    <w:rsid w:val="00E24C6A"/>
    <w:rsid w:val="00E24D6B"/>
    <w:rsid w:val="00E25811"/>
    <w:rsid w:val="00E30535"/>
    <w:rsid w:val="00E32F85"/>
    <w:rsid w:val="00E36FD8"/>
    <w:rsid w:val="00E37380"/>
    <w:rsid w:val="00E465C4"/>
    <w:rsid w:val="00E52708"/>
    <w:rsid w:val="00E60389"/>
    <w:rsid w:val="00E60522"/>
    <w:rsid w:val="00E63ACF"/>
    <w:rsid w:val="00E63F64"/>
    <w:rsid w:val="00E70E89"/>
    <w:rsid w:val="00E74623"/>
    <w:rsid w:val="00E80E3D"/>
    <w:rsid w:val="00E86D42"/>
    <w:rsid w:val="00E86EC6"/>
    <w:rsid w:val="00E870B8"/>
    <w:rsid w:val="00E92C1E"/>
    <w:rsid w:val="00EA0C66"/>
    <w:rsid w:val="00EA1019"/>
    <w:rsid w:val="00EA3B29"/>
    <w:rsid w:val="00EB609B"/>
    <w:rsid w:val="00EB7421"/>
    <w:rsid w:val="00EC1343"/>
    <w:rsid w:val="00EC36F5"/>
    <w:rsid w:val="00EC5A4D"/>
    <w:rsid w:val="00ED0DEA"/>
    <w:rsid w:val="00ED35A2"/>
    <w:rsid w:val="00ED52C4"/>
    <w:rsid w:val="00ED73C4"/>
    <w:rsid w:val="00EE5A54"/>
    <w:rsid w:val="00EE5D2C"/>
    <w:rsid w:val="00EF4FED"/>
    <w:rsid w:val="00F151C6"/>
    <w:rsid w:val="00F20B48"/>
    <w:rsid w:val="00F258BA"/>
    <w:rsid w:val="00F27E9C"/>
    <w:rsid w:val="00F33947"/>
    <w:rsid w:val="00F41F41"/>
    <w:rsid w:val="00F44A8D"/>
    <w:rsid w:val="00F46918"/>
    <w:rsid w:val="00F46DDE"/>
    <w:rsid w:val="00F5013A"/>
    <w:rsid w:val="00F62B3B"/>
    <w:rsid w:val="00F655ED"/>
    <w:rsid w:val="00F7033C"/>
    <w:rsid w:val="00F85D1B"/>
    <w:rsid w:val="00F96D0D"/>
    <w:rsid w:val="00F976AD"/>
    <w:rsid w:val="00FA4377"/>
    <w:rsid w:val="00FA6461"/>
    <w:rsid w:val="00FA6A13"/>
    <w:rsid w:val="00FE02E9"/>
    <w:rsid w:val="00FE038F"/>
    <w:rsid w:val="00FE4C9C"/>
    <w:rsid w:val="00FF1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5A429D"/>
  <w15:docId w15:val="{8081329D-C703-4362-A2DC-00F0D5385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C00FC3"/>
    <w:rPr>
      <w:color w:val="605E5C"/>
      <w:shd w:val="clear" w:color="auto" w:fill="E1DFDD"/>
    </w:rPr>
  </w:style>
  <w:style w:type="character" w:styleId="HTMLCode">
    <w:name w:val="HTML Code"/>
    <w:basedOn w:val="DefaultParagraphFont"/>
    <w:uiPriority w:val="99"/>
    <w:semiHidden/>
    <w:unhideWhenUsed/>
    <w:rsid w:val="001C4CE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18594">
      <w:bodyDiv w:val="1"/>
      <w:marLeft w:val="0"/>
      <w:marRight w:val="0"/>
      <w:marTop w:val="0"/>
      <w:marBottom w:val="0"/>
      <w:divBdr>
        <w:top w:val="none" w:sz="0" w:space="0" w:color="auto"/>
        <w:left w:val="none" w:sz="0" w:space="0" w:color="auto"/>
        <w:bottom w:val="none" w:sz="0" w:space="0" w:color="auto"/>
        <w:right w:val="none" w:sz="0" w:space="0" w:color="auto"/>
      </w:divBdr>
      <w:divsChild>
        <w:div w:id="1235819048">
          <w:marLeft w:val="0"/>
          <w:marRight w:val="0"/>
          <w:marTop w:val="0"/>
          <w:marBottom w:val="0"/>
          <w:divBdr>
            <w:top w:val="none" w:sz="0" w:space="0" w:color="auto"/>
            <w:left w:val="none" w:sz="0" w:space="0" w:color="auto"/>
            <w:bottom w:val="none" w:sz="0" w:space="0" w:color="auto"/>
            <w:right w:val="none" w:sz="0" w:space="0" w:color="auto"/>
          </w:divBdr>
          <w:divsChild>
            <w:div w:id="1220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9947680">
      <w:bodyDiv w:val="1"/>
      <w:marLeft w:val="0"/>
      <w:marRight w:val="0"/>
      <w:marTop w:val="0"/>
      <w:marBottom w:val="0"/>
      <w:divBdr>
        <w:top w:val="none" w:sz="0" w:space="0" w:color="auto"/>
        <w:left w:val="none" w:sz="0" w:space="0" w:color="auto"/>
        <w:bottom w:val="none" w:sz="0" w:space="0" w:color="auto"/>
        <w:right w:val="none" w:sz="0" w:space="0" w:color="auto"/>
      </w:divBdr>
    </w:div>
    <w:div w:id="5304151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6109073">
      <w:bodyDiv w:val="1"/>
      <w:marLeft w:val="0"/>
      <w:marRight w:val="0"/>
      <w:marTop w:val="0"/>
      <w:marBottom w:val="0"/>
      <w:divBdr>
        <w:top w:val="none" w:sz="0" w:space="0" w:color="auto"/>
        <w:left w:val="none" w:sz="0" w:space="0" w:color="auto"/>
        <w:bottom w:val="none" w:sz="0" w:space="0" w:color="auto"/>
        <w:right w:val="none" w:sz="0" w:space="0" w:color="auto"/>
      </w:divBdr>
      <w:divsChild>
        <w:div w:id="945425917">
          <w:marLeft w:val="0"/>
          <w:marRight w:val="0"/>
          <w:marTop w:val="0"/>
          <w:marBottom w:val="0"/>
          <w:divBdr>
            <w:top w:val="none" w:sz="0" w:space="0" w:color="auto"/>
            <w:left w:val="none" w:sz="0" w:space="0" w:color="auto"/>
            <w:bottom w:val="none" w:sz="0" w:space="0" w:color="auto"/>
            <w:right w:val="none" w:sz="0" w:space="0" w:color="auto"/>
          </w:divBdr>
          <w:divsChild>
            <w:div w:id="95383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5943">
      <w:bodyDiv w:val="1"/>
      <w:marLeft w:val="0"/>
      <w:marRight w:val="0"/>
      <w:marTop w:val="0"/>
      <w:marBottom w:val="0"/>
      <w:divBdr>
        <w:top w:val="none" w:sz="0" w:space="0" w:color="auto"/>
        <w:left w:val="none" w:sz="0" w:space="0" w:color="auto"/>
        <w:bottom w:val="none" w:sz="0" w:space="0" w:color="auto"/>
        <w:right w:val="none" w:sz="0" w:space="0" w:color="auto"/>
      </w:divBdr>
      <w:divsChild>
        <w:div w:id="1869752144">
          <w:marLeft w:val="0"/>
          <w:marRight w:val="0"/>
          <w:marTop w:val="0"/>
          <w:marBottom w:val="0"/>
          <w:divBdr>
            <w:top w:val="none" w:sz="0" w:space="0" w:color="auto"/>
            <w:left w:val="none" w:sz="0" w:space="0" w:color="auto"/>
            <w:bottom w:val="none" w:sz="0" w:space="0" w:color="auto"/>
            <w:right w:val="none" w:sz="0" w:space="0" w:color="auto"/>
          </w:divBdr>
          <w:divsChild>
            <w:div w:id="55030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509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267605">
      <w:bodyDiv w:val="1"/>
      <w:marLeft w:val="0"/>
      <w:marRight w:val="0"/>
      <w:marTop w:val="0"/>
      <w:marBottom w:val="0"/>
      <w:divBdr>
        <w:top w:val="none" w:sz="0" w:space="0" w:color="auto"/>
        <w:left w:val="none" w:sz="0" w:space="0" w:color="auto"/>
        <w:bottom w:val="none" w:sz="0" w:space="0" w:color="auto"/>
        <w:right w:val="none" w:sz="0" w:space="0" w:color="auto"/>
      </w:divBdr>
    </w:div>
    <w:div w:id="1467511173">
      <w:bodyDiv w:val="1"/>
      <w:marLeft w:val="0"/>
      <w:marRight w:val="0"/>
      <w:marTop w:val="0"/>
      <w:marBottom w:val="0"/>
      <w:divBdr>
        <w:top w:val="none" w:sz="0" w:space="0" w:color="auto"/>
        <w:left w:val="none" w:sz="0" w:space="0" w:color="auto"/>
        <w:bottom w:val="none" w:sz="0" w:space="0" w:color="auto"/>
        <w:right w:val="none" w:sz="0" w:space="0" w:color="auto"/>
      </w:divBdr>
    </w:div>
    <w:div w:id="1629701397">
      <w:bodyDiv w:val="1"/>
      <w:marLeft w:val="0"/>
      <w:marRight w:val="0"/>
      <w:marTop w:val="0"/>
      <w:marBottom w:val="0"/>
      <w:divBdr>
        <w:top w:val="none" w:sz="0" w:space="0" w:color="auto"/>
        <w:left w:val="none" w:sz="0" w:space="0" w:color="auto"/>
        <w:bottom w:val="none" w:sz="0" w:space="0" w:color="auto"/>
        <w:right w:val="none" w:sz="0" w:space="0" w:color="auto"/>
      </w:divBdr>
    </w:div>
    <w:div w:id="1630283066">
      <w:bodyDiv w:val="1"/>
      <w:marLeft w:val="0"/>
      <w:marRight w:val="0"/>
      <w:marTop w:val="0"/>
      <w:marBottom w:val="0"/>
      <w:divBdr>
        <w:top w:val="none" w:sz="0" w:space="0" w:color="auto"/>
        <w:left w:val="none" w:sz="0" w:space="0" w:color="auto"/>
        <w:bottom w:val="none" w:sz="0" w:space="0" w:color="auto"/>
        <w:right w:val="none" w:sz="0" w:space="0" w:color="auto"/>
      </w:divBdr>
    </w:div>
    <w:div w:id="1857691150">
      <w:bodyDiv w:val="1"/>
      <w:marLeft w:val="0"/>
      <w:marRight w:val="0"/>
      <w:marTop w:val="0"/>
      <w:marBottom w:val="0"/>
      <w:divBdr>
        <w:top w:val="none" w:sz="0" w:space="0" w:color="auto"/>
        <w:left w:val="none" w:sz="0" w:space="0" w:color="auto"/>
        <w:bottom w:val="none" w:sz="0" w:space="0" w:color="auto"/>
        <w:right w:val="none" w:sz="0" w:space="0" w:color="auto"/>
      </w:divBdr>
    </w:div>
    <w:div w:id="1886217206">
      <w:bodyDiv w:val="1"/>
      <w:marLeft w:val="0"/>
      <w:marRight w:val="0"/>
      <w:marTop w:val="0"/>
      <w:marBottom w:val="0"/>
      <w:divBdr>
        <w:top w:val="none" w:sz="0" w:space="0" w:color="auto"/>
        <w:left w:val="none" w:sz="0" w:space="0" w:color="auto"/>
        <w:bottom w:val="none" w:sz="0" w:space="0" w:color="auto"/>
        <w:right w:val="none" w:sz="0" w:space="0" w:color="auto"/>
      </w:divBdr>
    </w:div>
    <w:div w:id="2138332206">
      <w:bodyDiv w:val="1"/>
      <w:marLeft w:val="0"/>
      <w:marRight w:val="0"/>
      <w:marTop w:val="0"/>
      <w:marBottom w:val="0"/>
      <w:divBdr>
        <w:top w:val="none" w:sz="0" w:space="0" w:color="auto"/>
        <w:left w:val="none" w:sz="0" w:space="0" w:color="auto"/>
        <w:bottom w:val="none" w:sz="0" w:space="0" w:color="auto"/>
        <w:right w:val="none" w:sz="0" w:space="0" w:color="auto"/>
      </w:divBdr>
      <w:divsChild>
        <w:div w:id="501774865">
          <w:marLeft w:val="0"/>
          <w:marRight w:val="0"/>
          <w:marTop w:val="0"/>
          <w:marBottom w:val="0"/>
          <w:divBdr>
            <w:top w:val="none" w:sz="0" w:space="0" w:color="auto"/>
            <w:left w:val="none" w:sz="0" w:space="0" w:color="auto"/>
            <w:bottom w:val="none" w:sz="0" w:space="0" w:color="auto"/>
            <w:right w:val="none" w:sz="0" w:space="0" w:color="auto"/>
          </w:divBdr>
          <w:divsChild>
            <w:div w:id="1418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34F4D-0E64-4F3F-B0E7-30A3110B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3</TotalTime>
  <Pages>4</Pages>
  <Words>1069</Words>
  <Characters>5753</Characters>
  <Application>Microsoft Office Word</Application>
  <DocSecurity>0</DocSecurity>
  <Lines>127</Lines>
  <Paragraphs>1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esislava Andreeva</cp:lastModifiedBy>
  <cp:revision>153</cp:revision>
  <cp:lastPrinted>2023-05-04T05:58:00Z</cp:lastPrinted>
  <dcterms:created xsi:type="dcterms:W3CDTF">2019-11-12T12:29:00Z</dcterms:created>
  <dcterms:modified xsi:type="dcterms:W3CDTF">2025-01-23T17:59:00Z</dcterms:modified>
  <cp:category>computer programming; programming</cp:category>
</cp:coreProperties>
</file>